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7D05BA5" w14:textId="77777777" w:rsidR="00D53F39" w:rsidRDefault="00D53F39" w:rsidP="00595890">
      <w:pPr>
        <w:pStyle w:val="Cabealho"/>
        <w:jc w:val="center"/>
        <w:rPr>
          <w:rFonts w:ascii="Verdana" w:hAnsi="Verdana" w:cs="Courier New"/>
          <w:bCs/>
          <w:i/>
          <w:sz w:val="16"/>
          <w:szCs w:val="18"/>
          <w:lang w:val="pt-BR"/>
        </w:rPr>
        <w:sectPr w:rsidR="00D53F39" w:rsidSect="00D53F39">
          <w:headerReference w:type="default" r:id="rId8"/>
          <w:footerReference w:type="default" r:id="rId9"/>
          <w:pgSz w:w="11900" w:h="16840"/>
          <w:pgMar w:top="1418" w:right="1134" w:bottom="1134" w:left="1701" w:header="0" w:footer="389" w:gutter="0"/>
          <w:cols w:space="0" w:equalWidth="0">
            <w:col w:w="8946"/>
          </w:cols>
          <w:docGrid w:linePitch="360"/>
        </w:sectPr>
      </w:pPr>
    </w:p>
    <w:p w14:paraId="149EA7B3" w14:textId="21A48330" w:rsidR="00035F89" w:rsidRDefault="00035F89" w:rsidP="00035F8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14:paraId="3F498BCC" w14:textId="77777777" w:rsidR="00A120A7" w:rsidRDefault="00A120A7" w:rsidP="00035F8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14:paraId="25942E82" w14:textId="76DDE015" w:rsidR="00E6554E" w:rsidRPr="004B0EDE" w:rsidRDefault="00115B54" w:rsidP="004B0EDE">
      <w:pPr>
        <w:tabs>
          <w:tab w:val="left" w:pos="4920"/>
          <w:tab w:val="left" w:pos="5740"/>
        </w:tabs>
        <w:spacing w:line="36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pt-BR"/>
        </w:rPr>
        <w:t>FORMULÁRIO DE ACOMPANHAMENTO DE BOLSISTA</w:t>
      </w:r>
      <w:r w:rsidR="0087091C">
        <w:rPr>
          <w:rFonts w:ascii="Times New Roman" w:eastAsia="Cambria" w:hAnsi="Times New Roman" w:cs="Times New Roman"/>
          <w:b/>
          <w:sz w:val="24"/>
          <w:szCs w:val="24"/>
          <w:lang w:val="pt-BR"/>
        </w:rPr>
        <w:t xml:space="preserve"> DO PROGRAMA DE PÓS-GRADUAÇÃO EM ENGENHARIA TÊXTIL</w:t>
      </w:r>
    </w:p>
    <w:p w14:paraId="40C8F8B5" w14:textId="0384F644" w:rsidR="006500FF" w:rsidRDefault="006500FF" w:rsidP="00D53F39">
      <w:pPr>
        <w:pStyle w:val="Default"/>
        <w:spacing w:line="360" w:lineRule="auto"/>
      </w:pPr>
    </w:p>
    <w:p w14:paraId="1EE84A6C" w14:textId="77777777" w:rsidR="00A120A7" w:rsidRDefault="00A120A7" w:rsidP="00D53F39">
      <w:pPr>
        <w:pStyle w:val="Default"/>
        <w:spacing w:line="360" w:lineRule="auto"/>
      </w:pPr>
    </w:p>
    <w:p w14:paraId="6B214FB4" w14:textId="7B4AFEEA" w:rsidR="00115B54" w:rsidRPr="00115B54" w:rsidRDefault="00115B54" w:rsidP="00115B54">
      <w:pPr>
        <w:pStyle w:val="Default"/>
        <w:spacing w:line="360" w:lineRule="auto"/>
        <w:rPr>
          <w:rFonts w:ascii="Times New Roman" w:hAnsi="Times New Roman" w:cs="Times New Roman"/>
          <w:b/>
        </w:rPr>
      </w:pPr>
      <w:r w:rsidRPr="00115B54">
        <w:rPr>
          <w:rFonts w:ascii="Times New Roman" w:hAnsi="Times New Roman" w:cs="Times New Roman"/>
          <w:b/>
        </w:rPr>
        <w:t>1. Identificação</w:t>
      </w:r>
    </w:p>
    <w:p w14:paraId="790DA631" w14:textId="6AD0D6A6" w:rsidR="00115B54" w:rsidRPr="00115B54" w:rsidRDefault="00115B54" w:rsidP="00D53F39">
      <w:pPr>
        <w:pStyle w:val="Default"/>
        <w:spacing w:line="360" w:lineRule="auto"/>
        <w:rPr>
          <w:rFonts w:ascii="Times New Roman" w:hAnsi="Times New Roman" w:cs="Times New Roman"/>
        </w:rPr>
      </w:pPr>
      <w:r w:rsidRPr="00115B54">
        <w:rPr>
          <w:rFonts w:ascii="Times New Roman" w:hAnsi="Times New Roman" w:cs="Times New Roman"/>
        </w:rPr>
        <w:t>Aluno(a): ______________________________________________________</w:t>
      </w:r>
      <w:r w:rsidR="0087091C">
        <w:rPr>
          <w:rFonts w:ascii="Times New Roman" w:hAnsi="Times New Roman" w:cs="Times New Roman"/>
        </w:rPr>
        <w:t>_</w:t>
      </w:r>
      <w:r w:rsidRPr="00115B54">
        <w:rPr>
          <w:rFonts w:ascii="Times New Roman" w:hAnsi="Times New Roman" w:cs="Times New Roman"/>
        </w:rPr>
        <w:t xml:space="preserve"> </w:t>
      </w:r>
    </w:p>
    <w:p w14:paraId="4421E49F" w14:textId="3196C358" w:rsidR="00115B54" w:rsidRPr="00115B54" w:rsidRDefault="00115B54" w:rsidP="00D53F39">
      <w:pPr>
        <w:pStyle w:val="Default"/>
        <w:spacing w:line="360" w:lineRule="auto"/>
        <w:rPr>
          <w:rFonts w:ascii="Times New Roman" w:hAnsi="Times New Roman" w:cs="Times New Roman"/>
        </w:rPr>
      </w:pPr>
      <w:r w:rsidRPr="00115B54">
        <w:rPr>
          <w:rFonts w:ascii="Times New Roman" w:hAnsi="Times New Roman" w:cs="Times New Roman"/>
        </w:rPr>
        <w:t>Orientador(a): __________________________________________________</w:t>
      </w:r>
      <w:r w:rsidR="00521E3F">
        <w:rPr>
          <w:rFonts w:ascii="Times New Roman" w:hAnsi="Times New Roman" w:cs="Times New Roman"/>
        </w:rPr>
        <w:t>_</w:t>
      </w:r>
      <w:r w:rsidRPr="00115B54">
        <w:rPr>
          <w:rFonts w:ascii="Times New Roman" w:hAnsi="Times New Roman" w:cs="Times New Roman"/>
        </w:rPr>
        <w:t xml:space="preserve">  </w:t>
      </w:r>
    </w:p>
    <w:p w14:paraId="47CCE786" w14:textId="1121F53B" w:rsidR="00115B54" w:rsidRPr="00115B54" w:rsidRDefault="00521E3F" w:rsidP="00D53F39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 de i</w:t>
      </w:r>
      <w:r w:rsidR="00115B54" w:rsidRPr="00115B54">
        <w:rPr>
          <w:rFonts w:ascii="Times New Roman" w:hAnsi="Times New Roman" w:cs="Times New Roman"/>
        </w:rPr>
        <w:t xml:space="preserve">ngresso no PGETEX: ____________ </w:t>
      </w:r>
    </w:p>
    <w:p w14:paraId="49965579" w14:textId="399F016B" w:rsidR="00115B54" w:rsidRDefault="00115B54" w:rsidP="00D53F39">
      <w:pPr>
        <w:pStyle w:val="Default"/>
        <w:spacing w:line="360" w:lineRule="auto"/>
        <w:rPr>
          <w:rFonts w:ascii="Times New Roman" w:hAnsi="Times New Roman" w:cs="Times New Roman"/>
        </w:rPr>
      </w:pPr>
      <w:r w:rsidRPr="00115B54">
        <w:rPr>
          <w:rFonts w:ascii="Times New Roman" w:hAnsi="Times New Roman" w:cs="Times New Roman"/>
        </w:rPr>
        <w:t>Início de vigência da bolsa: ______/______ (mês ano)</w:t>
      </w:r>
    </w:p>
    <w:p w14:paraId="732CCC8F" w14:textId="47495092" w:rsidR="009241AB" w:rsidRPr="00115B54" w:rsidRDefault="009241AB" w:rsidP="00D53F39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ório de atividades referente ao ano: _____</w:t>
      </w:r>
    </w:p>
    <w:p w14:paraId="1A554986" w14:textId="77777777" w:rsidR="00115B54" w:rsidRPr="00115B54" w:rsidRDefault="00115B54" w:rsidP="00887C1E">
      <w:pPr>
        <w:spacing w:line="360" w:lineRule="auto"/>
        <w:jc w:val="both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</w:p>
    <w:p w14:paraId="656EC1CD" w14:textId="4A591844" w:rsidR="00115B54" w:rsidRDefault="00115B54" w:rsidP="00115B54">
      <w:pPr>
        <w:pStyle w:val="Default"/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</w:t>
      </w:r>
      <w:r w:rsidRPr="00115B54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Situação acadêmica atual</w:t>
      </w:r>
      <w:r w:rsidR="006278CF">
        <w:rPr>
          <w:rFonts w:ascii="Times New Roman" w:hAnsi="Times New Roman" w:cs="Times New Roman"/>
          <w:b/>
        </w:rPr>
        <w:t xml:space="preserve"> (pode ser assinalada mais de uma opção)</w:t>
      </w:r>
    </w:p>
    <w:p w14:paraId="200F62CA" w14:textId="425B4AE9" w:rsidR="00115B54" w:rsidRPr="00115B54" w:rsidRDefault="00115B54" w:rsidP="00115B54">
      <w:pPr>
        <w:pStyle w:val="Default"/>
        <w:spacing w:line="360" w:lineRule="auto"/>
        <w:rPr>
          <w:rFonts w:ascii="Times New Roman" w:hAnsi="Times New Roman" w:cs="Times New Roman"/>
        </w:rPr>
      </w:pPr>
      <w:r w:rsidRPr="00115B54">
        <w:rPr>
          <w:rFonts w:ascii="Times New Roman" w:hAnsi="Times New Roman" w:cs="Times New Roman"/>
        </w:rPr>
        <w:t xml:space="preserve">(   ) </w:t>
      </w:r>
      <w:r w:rsidR="006278CF">
        <w:rPr>
          <w:rFonts w:ascii="Times New Roman" w:hAnsi="Times New Roman" w:cs="Times New Roman"/>
        </w:rPr>
        <w:t>Está c</w:t>
      </w:r>
      <w:r w:rsidRPr="00115B54">
        <w:rPr>
          <w:rFonts w:ascii="Times New Roman" w:hAnsi="Times New Roman" w:cs="Times New Roman"/>
        </w:rPr>
        <w:t>ursando disciplinas</w:t>
      </w:r>
    </w:p>
    <w:p w14:paraId="008C0DA6" w14:textId="1376F61E" w:rsidR="00115B54" w:rsidRDefault="00115B54" w:rsidP="00115B54">
      <w:pPr>
        <w:pStyle w:val="Default"/>
        <w:spacing w:line="360" w:lineRule="auto"/>
        <w:rPr>
          <w:rFonts w:ascii="Times New Roman" w:hAnsi="Times New Roman" w:cs="Times New Roman"/>
        </w:rPr>
      </w:pPr>
      <w:r w:rsidRPr="00115B54">
        <w:rPr>
          <w:rFonts w:ascii="Times New Roman" w:hAnsi="Times New Roman" w:cs="Times New Roman"/>
        </w:rPr>
        <w:t xml:space="preserve">(   ) Já obteve os créditos </w:t>
      </w:r>
      <w:r>
        <w:rPr>
          <w:rFonts w:ascii="Times New Roman" w:hAnsi="Times New Roman" w:cs="Times New Roman"/>
        </w:rPr>
        <w:t>necessários</w:t>
      </w:r>
    </w:p>
    <w:p w14:paraId="485C2EA9" w14:textId="2CB134B1" w:rsidR="00115B54" w:rsidRDefault="00115B54" w:rsidP="00115B54">
      <w:pPr>
        <w:pStyle w:val="Default"/>
        <w:spacing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(  </w:t>
      </w:r>
      <w:proofErr w:type="gramEnd"/>
      <w:r>
        <w:rPr>
          <w:rFonts w:ascii="Times New Roman" w:hAnsi="Times New Roman" w:cs="Times New Roman"/>
        </w:rPr>
        <w:t xml:space="preserve"> )</w:t>
      </w:r>
      <w:r w:rsidR="006278CF">
        <w:rPr>
          <w:rFonts w:ascii="Times New Roman" w:hAnsi="Times New Roman" w:cs="Times New Roman"/>
        </w:rPr>
        <w:t xml:space="preserve"> Em fase de experimentos/coleta de dados</w:t>
      </w:r>
      <w:r w:rsidR="006C6173">
        <w:rPr>
          <w:rFonts w:ascii="Times New Roman" w:hAnsi="Times New Roman" w:cs="Times New Roman"/>
        </w:rPr>
        <w:t>/análises</w:t>
      </w:r>
    </w:p>
    <w:p w14:paraId="77F554A4" w14:textId="2D97BA6D" w:rsidR="006278CF" w:rsidRDefault="006278CF" w:rsidP="00115B54">
      <w:pPr>
        <w:pStyle w:val="Default"/>
        <w:spacing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(  </w:t>
      </w:r>
      <w:proofErr w:type="gramEnd"/>
      <w:r>
        <w:rPr>
          <w:rFonts w:ascii="Times New Roman" w:hAnsi="Times New Roman" w:cs="Times New Roman"/>
        </w:rPr>
        <w:t xml:space="preserve"> ) </w:t>
      </w:r>
      <w:r w:rsidR="00653878">
        <w:rPr>
          <w:rFonts w:ascii="Times New Roman" w:hAnsi="Times New Roman" w:cs="Times New Roman"/>
        </w:rPr>
        <w:t>Redação da</w:t>
      </w:r>
      <w:r>
        <w:rPr>
          <w:rFonts w:ascii="Times New Roman" w:hAnsi="Times New Roman" w:cs="Times New Roman"/>
        </w:rPr>
        <w:t xml:space="preserve"> dissertação</w:t>
      </w:r>
    </w:p>
    <w:p w14:paraId="019FDA6E" w14:textId="15ADA963" w:rsidR="006278CF" w:rsidRDefault="006278CF" w:rsidP="00115B54">
      <w:pPr>
        <w:pStyle w:val="Default"/>
        <w:spacing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(  </w:t>
      </w:r>
      <w:proofErr w:type="gramEnd"/>
      <w:r>
        <w:rPr>
          <w:rFonts w:ascii="Times New Roman" w:hAnsi="Times New Roman" w:cs="Times New Roman"/>
        </w:rPr>
        <w:t xml:space="preserve"> ) Já fez o exame de qualificação</w:t>
      </w:r>
    </w:p>
    <w:p w14:paraId="30D7C017" w14:textId="2112F4C6" w:rsidR="001A1D27" w:rsidRDefault="001A1D27" w:rsidP="00115B54">
      <w:pPr>
        <w:pStyle w:val="Default"/>
        <w:spacing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(  </w:t>
      </w:r>
      <w:proofErr w:type="gramEnd"/>
      <w:r>
        <w:rPr>
          <w:rFonts w:ascii="Times New Roman" w:hAnsi="Times New Roman" w:cs="Times New Roman"/>
        </w:rPr>
        <w:t xml:space="preserve">  ) Já obteve a proficiência em língua inglesa</w:t>
      </w:r>
    </w:p>
    <w:p w14:paraId="001A8D5C" w14:textId="4247FFD3" w:rsidR="006278CF" w:rsidRPr="00115B54" w:rsidRDefault="006278CF" w:rsidP="00115B54">
      <w:pPr>
        <w:pStyle w:val="Default"/>
        <w:spacing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(  </w:t>
      </w:r>
      <w:proofErr w:type="gramEnd"/>
      <w:r>
        <w:rPr>
          <w:rFonts w:ascii="Times New Roman" w:hAnsi="Times New Roman" w:cs="Times New Roman"/>
        </w:rPr>
        <w:t xml:space="preserve">  ) Defesa agendada</w:t>
      </w:r>
    </w:p>
    <w:p w14:paraId="2F0454C6" w14:textId="77777777" w:rsidR="00115B54" w:rsidRDefault="00115B54" w:rsidP="00115B54">
      <w:pPr>
        <w:pStyle w:val="Default"/>
        <w:spacing w:line="360" w:lineRule="auto"/>
        <w:rPr>
          <w:rFonts w:ascii="Times New Roman" w:hAnsi="Times New Roman" w:cs="Times New Roman"/>
          <w:b/>
        </w:rPr>
      </w:pPr>
    </w:p>
    <w:p w14:paraId="0E60834C" w14:textId="34A7D8BD" w:rsidR="00115B54" w:rsidRDefault="006278CF" w:rsidP="00115B54">
      <w:pPr>
        <w:pStyle w:val="Default"/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</w:t>
      </w:r>
      <w:r w:rsidRPr="00115B54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 xml:space="preserve">Disciplinas cursadas (inserir mais linhas, </w:t>
      </w:r>
      <w:r w:rsidR="00521E3F">
        <w:rPr>
          <w:rFonts w:ascii="Times New Roman" w:hAnsi="Times New Roman" w:cs="Times New Roman"/>
          <w:b/>
        </w:rPr>
        <w:t>se</w:t>
      </w:r>
      <w:r>
        <w:rPr>
          <w:rFonts w:ascii="Times New Roman" w:hAnsi="Times New Roman" w:cs="Times New Roman"/>
          <w:b/>
        </w:rPr>
        <w:t xml:space="preserve"> necessário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982"/>
        <w:gridCol w:w="2979"/>
        <w:gridCol w:w="2975"/>
      </w:tblGrid>
      <w:tr w:rsidR="006278CF" w:rsidRPr="006278CF" w14:paraId="0094544A" w14:textId="77777777" w:rsidTr="006278CF">
        <w:tc>
          <w:tcPr>
            <w:tcW w:w="3028" w:type="dxa"/>
          </w:tcPr>
          <w:p w14:paraId="11C55451" w14:textId="6241225F" w:rsidR="006278CF" w:rsidRPr="006278CF" w:rsidRDefault="006278CF" w:rsidP="006278CF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6278CF">
              <w:rPr>
                <w:rFonts w:ascii="Times New Roman" w:hAnsi="Times New Roman" w:cs="Times New Roman"/>
                <w:b/>
                <w:sz w:val="22"/>
              </w:rPr>
              <w:t>Disciplina</w:t>
            </w:r>
          </w:p>
        </w:tc>
        <w:tc>
          <w:tcPr>
            <w:tcW w:w="3029" w:type="dxa"/>
          </w:tcPr>
          <w:p w14:paraId="5A406AA3" w14:textId="03F04E28" w:rsidR="006278CF" w:rsidRPr="006278CF" w:rsidRDefault="006278CF" w:rsidP="006278CF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6278CF">
              <w:rPr>
                <w:rFonts w:ascii="Times New Roman" w:hAnsi="Times New Roman" w:cs="Times New Roman"/>
                <w:b/>
                <w:sz w:val="22"/>
              </w:rPr>
              <w:t>N° créditos</w:t>
            </w:r>
          </w:p>
        </w:tc>
        <w:tc>
          <w:tcPr>
            <w:tcW w:w="3029" w:type="dxa"/>
          </w:tcPr>
          <w:p w14:paraId="7447C66E" w14:textId="34F302C3" w:rsidR="006278CF" w:rsidRPr="006278CF" w:rsidRDefault="006278CF" w:rsidP="006278CF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6278CF">
              <w:rPr>
                <w:rFonts w:ascii="Times New Roman" w:hAnsi="Times New Roman" w:cs="Times New Roman"/>
                <w:b/>
                <w:sz w:val="22"/>
              </w:rPr>
              <w:t>Nota obtida</w:t>
            </w:r>
          </w:p>
        </w:tc>
      </w:tr>
      <w:tr w:rsidR="006278CF" w:rsidRPr="006278CF" w14:paraId="100455A9" w14:textId="77777777" w:rsidTr="006278CF">
        <w:tc>
          <w:tcPr>
            <w:tcW w:w="3028" w:type="dxa"/>
          </w:tcPr>
          <w:p w14:paraId="557244C4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1BC501A7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6FDD1891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6278CF" w:rsidRPr="006278CF" w14:paraId="4D12D5AF" w14:textId="77777777" w:rsidTr="006278CF">
        <w:tc>
          <w:tcPr>
            <w:tcW w:w="3028" w:type="dxa"/>
          </w:tcPr>
          <w:p w14:paraId="1156E5ED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4DBF6B0C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437A7CCE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6278CF" w:rsidRPr="006278CF" w14:paraId="1E8773B3" w14:textId="77777777" w:rsidTr="006278CF">
        <w:tc>
          <w:tcPr>
            <w:tcW w:w="3028" w:type="dxa"/>
          </w:tcPr>
          <w:p w14:paraId="669C7529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1B4796E4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24745902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6278CF" w:rsidRPr="006278CF" w14:paraId="2A4F3155" w14:textId="77777777" w:rsidTr="006278CF">
        <w:tc>
          <w:tcPr>
            <w:tcW w:w="3028" w:type="dxa"/>
          </w:tcPr>
          <w:p w14:paraId="4D6E68ED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1FBC3034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11920825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6278CF" w:rsidRPr="006278CF" w14:paraId="66C7AF52" w14:textId="77777777" w:rsidTr="006278CF">
        <w:tc>
          <w:tcPr>
            <w:tcW w:w="3028" w:type="dxa"/>
          </w:tcPr>
          <w:p w14:paraId="26EFA7D6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53068473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3C140319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6278CF" w:rsidRPr="006278CF" w14:paraId="3F9C276B" w14:textId="77777777" w:rsidTr="006278CF">
        <w:tc>
          <w:tcPr>
            <w:tcW w:w="3028" w:type="dxa"/>
          </w:tcPr>
          <w:p w14:paraId="159DC372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605F9A0B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029" w:type="dxa"/>
          </w:tcPr>
          <w:p w14:paraId="4EA58996" w14:textId="77777777" w:rsidR="006278CF" w:rsidRPr="006278CF" w:rsidRDefault="006278CF" w:rsidP="006278CF">
            <w:pPr>
              <w:pStyle w:val="Defaul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799BE92" w14:textId="77777777" w:rsidR="00115B54" w:rsidRDefault="00115B54" w:rsidP="00115B54">
      <w:pPr>
        <w:pStyle w:val="Default"/>
        <w:spacing w:line="360" w:lineRule="auto"/>
        <w:rPr>
          <w:rFonts w:ascii="Times New Roman" w:hAnsi="Times New Roman" w:cs="Times New Roman"/>
          <w:b/>
        </w:rPr>
      </w:pPr>
    </w:p>
    <w:p w14:paraId="54F2553F" w14:textId="3AC8B963" w:rsidR="00115B54" w:rsidRDefault="006278CF" w:rsidP="00887C1E">
      <w:pPr>
        <w:spacing w:line="360" w:lineRule="auto"/>
        <w:jc w:val="both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  <w:r w:rsidRPr="006278CF">
        <w:rPr>
          <w:rFonts w:ascii="Times New Roman" w:eastAsia="Cambria" w:hAnsi="Times New Roman" w:cs="Times New Roman"/>
          <w:sz w:val="24"/>
          <w:szCs w:val="24"/>
          <w:lang w:val="pt-BR"/>
        </w:rPr>
        <w:t>Total de créditos cumpridos no programa:</w:t>
      </w:r>
      <w:r>
        <w:rPr>
          <w:rFonts w:ascii="Times New Roman" w:eastAsia="Cambria" w:hAnsi="Times New Roman" w:cs="Times New Roman"/>
          <w:b/>
          <w:sz w:val="24"/>
          <w:szCs w:val="24"/>
          <w:lang w:val="pt-BR"/>
        </w:rPr>
        <w:t xml:space="preserve"> _______</w:t>
      </w:r>
    </w:p>
    <w:p w14:paraId="75B7A817" w14:textId="77777777" w:rsidR="001A1D27" w:rsidRDefault="001A1D27" w:rsidP="00887C1E">
      <w:pPr>
        <w:spacing w:line="360" w:lineRule="auto"/>
        <w:jc w:val="both"/>
        <w:rPr>
          <w:rFonts w:ascii="Times New Roman" w:eastAsia="Cambria" w:hAnsi="Times New Roman" w:cs="Times New Roman"/>
          <w:b/>
          <w:sz w:val="24"/>
          <w:szCs w:val="24"/>
          <w:lang w:val="pt-BR"/>
        </w:rPr>
      </w:pPr>
    </w:p>
    <w:p w14:paraId="6FBD3B3C" w14:textId="015A7530" w:rsidR="00115B54" w:rsidRPr="001A1D27" w:rsidRDefault="006278CF" w:rsidP="00887C1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eastAsiaTheme="minorHAnsi" w:hAnsi="Times New Roman" w:cs="Times New Roman"/>
          <w:b/>
          <w:color w:val="000000"/>
          <w:sz w:val="24"/>
          <w:szCs w:val="24"/>
          <w:lang w:val="pt-BR"/>
        </w:rPr>
        <w:lastRenderedPageBreak/>
        <w:t>4</w:t>
      </w:r>
      <w:r w:rsidRPr="006278CF">
        <w:rPr>
          <w:rFonts w:ascii="Times New Roman" w:eastAsiaTheme="minorHAnsi" w:hAnsi="Times New Roman" w:cs="Times New Roman"/>
          <w:b/>
          <w:color w:val="000000"/>
          <w:sz w:val="24"/>
          <w:szCs w:val="24"/>
          <w:lang w:val="pt-BR"/>
        </w:rPr>
        <w:t>.</w:t>
      </w:r>
      <w:r w:rsidRPr="001A1D27">
        <w:rPr>
          <w:rFonts w:ascii="Times New Roman" w:hAnsi="Times New Roman" w:cs="Times New Roman"/>
          <w:b/>
          <w:sz w:val="24"/>
          <w:szCs w:val="24"/>
          <w:lang w:val="pt-BR"/>
        </w:rPr>
        <w:t xml:space="preserve"> Estágio docência</w:t>
      </w:r>
    </w:p>
    <w:p w14:paraId="064E50F0" w14:textId="60F8E333" w:rsidR="006278CF" w:rsidRDefault="006278CF" w:rsidP="00887C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6278CF">
        <w:rPr>
          <w:rFonts w:ascii="Times New Roman" w:hAnsi="Times New Roman" w:cs="Times New Roman"/>
          <w:sz w:val="24"/>
          <w:szCs w:val="24"/>
          <w:lang w:val="pt-BR"/>
        </w:rPr>
        <w:t>a) Já realizou estágio doc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ência? (   </w:t>
      </w:r>
      <w:r w:rsidRPr="006278CF">
        <w:rPr>
          <w:rFonts w:ascii="Times New Roman" w:hAnsi="Times New Roman" w:cs="Times New Roman"/>
          <w:sz w:val="24"/>
          <w:szCs w:val="24"/>
          <w:lang w:val="pt-BR"/>
        </w:rPr>
        <w:t>) Sim</w:t>
      </w:r>
      <w:r w:rsidRPr="006278CF">
        <w:rPr>
          <w:rFonts w:ascii="Times New Roman" w:hAnsi="Times New Roman" w:cs="Times New Roman"/>
          <w:sz w:val="24"/>
          <w:szCs w:val="24"/>
          <w:lang w:val="pt-BR"/>
        </w:rPr>
        <w:tab/>
        <w:t>(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  </w:t>
      </w:r>
      <w:r w:rsidRPr="006278CF">
        <w:rPr>
          <w:rFonts w:ascii="Times New Roman" w:hAnsi="Times New Roman" w:cs="Times New Roman"/>
          <w:sz w:val="24"/>
          <w:szCs w:val="24"/>
          <w:lang w:val="pt-BR"/>
        </w:rPr>
        <w:t>) Não</w:t>
      </w:r>
    </w:p>
    <w:p w14:paraId="4730FBBC" w14:textId="64EEC262" w:rsidR="006278CF" w:rsidRDefault="006278CF" w:rsidP="00887C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b) Em caso afirmativo:</w:t>
      </w:r>
    </w:p>
    <w:p w14:paraId="3D363DD4" w14:textId="6A3AD7FB" w:rsidR="006278CF" w:rsidRDefault="006278CF" w:rsidP="006278C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Nome da disciplina da graduação: ____________________</w:t>
      </w:r>
    </w:p>
    <w:p w14:paraId="6E7CB5E9" w14:textId="68C78661" w:rsidR="006278CF" w:rsidRDefault="006278CF" w:rsidP="006278C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Professor da disciplina: ______________________</w:t>
      </w:r>
      <w:r w:rsidR="0087091C">
        <w:rPr>
          <w:rFonts w:ascii="Times New Roman" w:hAnsi="Times New Roman" w:cs="Times New Roman"/>
          <w:sz w:val="24"/>
          <w:szCs w:val="24"/>
          <w:lang w:val="pt-BR"/>
        </w:rPr>
        <w:t>______</w:t>
      </w:r>
    </w:p>
    <w:p w14:paraId="73ABC349" w14:textId="1F6FB6B7" w:rsidR="006278CF" w:rsidRDefault="006278CF" w:rsidP="006278C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Nota obtida: _______</w:t>
      </w:r>
    </w:p>
    <w:p w14:paraId="36A417AC" w14:textId="77777777" w:rsidR="006278CF" w:rsidRDefault="006278CF" w:rsidP="00887C1E">
      <w:pPr>
        <w:spacing w:line="360" w:lineRule="auto"/>
        <w:jc w:val="both"/>
        <w:rPr>
          <w:rFonts w:ascii="Times New Roman" w:eastAsia="Cambria" w:hAnsi="Times New Roman" w:cs="Times New Roman"/>
          <w:sz w:val="24"/>
          <w:szCs w:val="24"/>
          <w:lang w:val="pt-BR"/>
        </w:rPr>
      </w:pPr>
    </w:p>
    <w:p w14:paraId="207EA004" w14:textId="7FA9D67F" w:rsidR="00521E3F" w:rsidRDefault="006278CF" w:rsidP="00521E3F">
      <w:pPr>
        <w:pStyle w:val="Default"/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Pr="006278CF">
        <w:rPr>
          <w:rFonts w:ascii="Times New Roman" w:hAnsi="Times New Roman" w:cs="Times New Roman"/>
          <w:b/>
        </w:rPr>
        <w:t xml:space="preserve">. </w:t>
      </w:r>
      <w:r w:rsidR="00521E3F">
        <w:rPr>
          <w:rFonts w:ascii="Times New Roman" w:hAnsi="Times New Roman" w:cs="Times New Roman"/>
          <w:b/>
        </w:rPr>
        <w:t>Participação em Congressos/Seminários/Simpósios (inserir mais linhas, se necessário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32"/>
        <w:gridCol w:w="1980"/>
        <w:gridCol w:w="1879"/>
        <w:gridCol w:w="2245"/>
      </w:tblGrid>
      <w:tr w:rsidR="0087091C" w14:paraId="64DE8624" w14:textId="77777777" w:rsidTr="0087091C">
        <w:tc>
          <w:tcPr>
            <w:tcW w:w="2840" w:type="dxa"/>
          </w:tcPr>
          <w:p w14:paraId="7691C5AD" w14:textId="0556167F" w:rsidR="00521E3F" w:rsidRPr="00521E3F" w:rsidRDefault="00521E3F" w:rsidP="00521E3F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proofErr w:type="spellStart"/>
            <w:r w:rsidRPr="00521E3F">
              <w:rPr>
                <w:rFonts w:ascii="Times New Roman" w:hAnsi="Times New Roman" w:cs="Times New Roman"/>
                <w:b/>
                <w:sz w:val="22"/>
                <w:szCs w:val="24"/>
              </w:rPr>
              <w:t>Evento</w:t>
            </w:r>
            <w:proofErr w:type="spellEnd"/>
          </w:p>
        </w:tc>
        <w:tc>
          <w:tcPr>
            <w:tcW w:w="1985" w:type="dxa"/>
          </w:tcPr>
          <w:p w14:paraId="5159731C" w14:textId="52A9BB7C" w:rsidR="00521E3F" w:rsidRPr="00521E3F" w:rsidRDefault="00521E3F" w:rsidP="00521E3F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521E3F">
              <w:rPr>
                <w:rFonts w:ascii="Times New Roman" w:hAnsi="Times New Roman" w:cs="Times New Roman"/>
                <w:b/>
                <w:sz w:val="22"/>
                <w:szCs w:val="24"/>
              </w:rPr>
              <w:t>Data</w:t>
            </w:r>
          </w:p>
        </w:tc>
        <w:tc>
          <w:tcPr>
            <w:tcW w:w="1883" w:type="dxa"/>
          </w:tcPr>
          <w:p w14:paraId="6FA1DD59" w14:textId="548A6A79" w:rsidR="00521E3F" w:rsidRPr="00521E3F" w:rsidRDefault="00521E3F" w:rsidP="00521E3F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521E3F">
              <w:rPr>
                <w:rFonts w:ascii="Times New Roman" w:hAnsi="Times New Roman" w:cs="Times New Roman"/>
                <w:b/>
                <w:sz w:val="22"/>
                <w:szCs w:val="24"/>
              </w:rPr>
              <w:t>Local</w:t>
            </w:r>
          </w:p>
        </w:tc>
        <w:tc>
          <w:tcPr>
            <w:tcW w:w="2248" w:type="dxa"/>
          </w:tcPr>
          <w:p w14:paraId="2FB599EB" w14:textId="7162A448" w:rsidR="00521E3F" w:rsidRPr="00521E3F" w:rsidRDefault="00521E3F" w:rsidP="00521E3F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Tipo de 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participação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*</w:t>
            </w:r>
          </w:p>
        </w:tc>
      </w:tr>
      <w:tr w:rsidR="0087091C" w14:paraId="6547A10A" w14:textId="77777777" w:rsidTr="0087091C">
        <w:tc>
          <w:tcPr>
            <w:tcW w:w="2840" w:type="dxa"/>
          </w:tcPr>
          <w:p w14:paraId="47CCEEA4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14:paraId="1BEBE212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83" w:type="dxa"/>
          </w:tcPr>
          <w:p w14:paraId="434C93DF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48" w:type="dxa"/>
          </w:tcPr>
          <w:p w14:paraId="6BD1A8DA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091C" w14:paraId="61339918" w14:textId="77777777" w:rsidTr="0087091C">
        <w:tc>
          <w:tcPr>
            <w:tcW w:w="2840" w:type="dxa"/>
          </w:tcPr>
          <w:p w14:paraId="07F9E191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14:paraId="184F1E7E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83" w:type="dxa"/>
          </w:tcPr>
          <w:p w14:paraId="2E517EB3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48" w:type="dxa"/>
          </w:tcPr>
          <w:p w14:paraId="077651FA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091C" w14:paraId="28791C1F" w14:textId="77777777" w:rsidTr="0087091C">
        <w:tc>
          <w:tcPr>
            <w:tcW w:w="2840" w:type="dxa"/>
          </w:tcPr>
          <w:p w14:paraId="13850D2E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14:paraId="725760EB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83" w:type="dxa"/>
          </w:tcPr>
          <w:p w14:paraId="1D2E14F4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48" w:type="dxa"/>
          </w:tcPr>
          <w:p w14:paraId="0BE6989B" w14:textId="77777777" w:rsidR="00521E3F" w:rsidRDefault="00521E3F" w:rsidP="00521E3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8FE90D7" w14:textId="14F86436" w:rsid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szCs w:val="24"/>
          <w:lang w:val="pt-BR"/>
        </w:rPr>
      </w:pPr>
      <w:r w:rsidRPr="00521E3F">
        <w:rPr>
          <w:rFonts w:ascii="Times New Roman" w:hAnsi="Times New Roman" w:cs="Times New Roman"/>
          <w:szCs w:val="24"/>
          <w:lang w:val="pt-BR"/>
        </w:rPr>
        <w:t xml:space="preserve">*Apresentação </w:t>
      </w:r>
      <w:r>
        <w:rPr>
          <w:rFonts w:ascii="Times New Roman" w:hAnsi="Times New Roman" w:cs="Times New Roman"/>
          <w:szCs w:val="24"/>
          <w:lang w:val="pt-BR"/>
        </w:rPr>
        <w:t xml:space="preserve">de trabalho na forma </w:t>
      </w:r>
      <w:r w:rsidRPr="00521E3F">
        <w:rPr>
          <w:rFonts w:ascii="Times New Roman" w:hAnsi="Times New Roman" w:cs="Times New Roman"/>
          <w:szCs w:val="24"/>
          <w:lang w:val="pt-BR"/>
        </w:rPr>
        <w:t xml:space="preserve">oral, </w:t>
      </w:r>
      <w:r>
        <w:rPr>
          <w:rFonts w:ascii="Times New Roman" w:hAnsi="Times New Roman" w:cs="Times New Roman"/>
          <w:szCs w:val="24"/>
          <w:lang w:val="pt-BR"/>
        </w:rPr>
        <w:t>pô</w:t>
      </w:r>
      <w:r w:rsidRPr="00521E3F">
        <w:rPr>
          <w:rFonts w:ascii="Times New Roman" w:hAnsi="Times New Roman" w:cs="Times New Roman"/>
          <w:szCs w:val="24"/>
          <w:lang w:val="pt-BR"/>
        </w:rPr>
        <w:t xml:space="preserve">ster, </w:t>
      </w:r>
      <w:r>
        <w:rPr>
          <w:rFonts w:ascii="Times New Roman" w:hAnsi="Times New Roman" w:cs="Times New Roman"/>
          <w:szCs w:val="24"/>
          <w:lang w:val="pt-BR"/>
        </w:rPr>
        <w:t>ouvinte</w:t>
      </w:r>
      <w:r w:rsidRPr="00521E3F">
        <w:rPr>
          <w:rFonts w:ascii="Times New Roman" w:hAnsi="Times New Roman" w:cs="Times New Roman"/>
          <w:szCs w:val="24"/>
          <w:lang w:val="pt-BR"/>
        </w:rPr>
        <w:t>, etc.</w:t>
      </w:r>
    </w:p>
    <w:p w14:paraId="1575D092" w14:textId="77777777" w:rsid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szCs w:val="24"/>
          <w:lang w:val="pt-BR"/>
        </w:rPr>
      </w:pPr>
    </w:p>
    <w:p w14:paraId="3867DD04" w14:textId="77777777" w:rsid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szCs w:val="24"/>
          <w:lang w:val="pt-BR"/>
        </w:rPr>
      </w:pPr>
    </w:p>
    <w:p w14:paraId="0396C0DE" w14:textId="77777777" w:rsidR="00521E3F" w:rsidRP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szCs w:val="24"/>
          <w:lang w:val="pt-BR"/>
        </w:rPr>
      </w:pPr>
    </w:p>
    <w:p w14:paraId="7EC49B48" w14:textId="3A306B56" w:rsid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eastAsiaTheme="minorHAnsi" w:hAnsi="Times New Roman" w:cs="Times New Roman"/>
          <w:b/>
          <w:color w:val="000000"/>
          <w:sz w:val="24"/>
          <w:szCs w:val="24"/>
          <w:lang w:val="pt-BR"/>
        </w:rPr>
        <w:t>5</w:t>
      </w:r>
      <w:r w:rsidRPr="006278CF">
        <w:rPr>
          <w:rFonts w:ascii="Times New Roman" w:eastAsiaTheme="minorHAnsi" w:hAnsi="Times New Roman" w:cs="Times New Roman"/>
          <w:b/>
          <w:color w:val="000000"/>
          <w:sz w:val="24"/>
          <w:szCs w:val="24"/>
          <w:lang w:val="pt-BR"/>
        </w:rPr>
        <w:t>.</w:t>
      </w:r>
      <w:r w:rsidRPr="00521E3F">
        <w:rPr>
          <w:rFonts w:ascii="Times New Roman" w:hAnsi="Times New Roman" w:cs="Times New Roman"/>
          <w:b/>
          <w:sz w:val="24"/>
          <w:szCs w:val="24"/>
          <w:lang w:val="pt-BR"/>
        </w:rPr>
        <w:t xml:space="preserve"> Publicações/submissões de trabalhos em peri</w:t>
      </w:r>
      <w:r>
        <w:rPr>
          <w:rFonts w:ascii="Times New Roman" w:hAnsi="Times New Roman" w:cs="Times New Roman"/>
          <w:b/>
          <w:sz w:val="24"/>
          <w:szCs w:val="24"/>
          <w:lang w:val="pt-BR"/>
        </w:rPr>
        <w:t>ódicos ou anais de eventos.</w:t>
      </w:r>
    </w:p>
    <w:p w14:paraId="4B3AD85B" w14:textId="1D106618" w:rsidR="00521E3F" w:rsidRP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Inserir a referência (autores, título, revista) e status (publicado, aceito, submetido).</w:t>
      </w:r>
    </w:p>
    <w:p w14:paraId="25F4C4D8" w14:textId="19296CC8" w:rsid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521E3F">
        <w:rPr>
          <w:rFonts w:ascii="Times New Roman" w:hAnsi="Times New Roman" w:cs="Times New Roman"/>
          <w:sz w:val="24"/>
          <w:szCs w:val="24"/>
          <w:lang w:val="pt-BR"/>
        </w:rPr>
        <w:t xml:space="preserve">a) </w:t>
      </w:r>
      <w:r>
        <w:rPr>
          <w:rFonts w:ascii="Times New Roman" w:hAnsi="Times New Roman" w:cs="Times New Roman"/>
          <w:sz w:val="24"/>
          <w:szCs w:val="24"/>
          <w:lang w:val="pt-BR"/>
        </w:rPr>
        <w:t>______________________________________________________________</w:t>
      </w:r>
    </w:p>
    <w:p w14:paraId="062D8954" w14:textId="653EE1C3" w:rsidR="00521E3F" w:rsidRP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b) ______________________________________________________________</w:t>
      </w:r>
    </w:p>
    <w:p w14:paraId="2A399D6F" w14:textId="28874BBC" w:rsidR="00521E3F" w:rsidRPr="00521E3F" w:rsidRDefault="00521E3F" w:rsidP="00521E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c) ______________________________________________________________</w:t>
      </w:r>
    </w:p>
    <w:p w14:paraId="5EFFF077" w14:textId="626B4FB4" w:rsidR="00521E3F" w:rsidRDefault="00521E3F" w:rsidP="006278C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14:paraId="23955068" w14:textId="77777777" w:rsidR="0087091C" w:rsidRDefault="0087091C" w:rsidP="006278C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14:paraId="4398778A" w14:textId="497B1C9E" w:rsidR="0087091C" w:rsidRDefault="0087091C" w:rsidP="0087091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eastAsiaTheme="minorHAnsi" w:hAnsi="Times New Roman" w:cs="Times New Roman"/>
          <w:b/>
          <w:color w:val="000000"/>
          <w:sz w:val="24"/>
          <w:szCs w:val="24"/>
          <w:lang w:val="pt-BR"/>
        </w:rPr>
        <w:t>6</w:t>
      </w:r>
      <w:r w:rsidRPr="006278CF">
        <w:rPr>
          <w:rFonts w:ascii="Times New Roman" w:eastAsiaTheme="minorHAnsi" w:hAnsi="Times New Roman" w:cs="Times New Roman"/>
          <w:b/>
          <w:color w:val="000000"/>
          <w:sz w:val="24"/>
          <w:szCs w:val="24"/>
          <w:lang w:val="pt-BR"/>
        </w:rPr>
        <w:t>.</w:t>
      </w:r>
      <w:r w:rsidRPr="00521E3F">
        <w:rPr>
          <w:rFonts w:ascii="Times New Roman" w:hAnsi="Times New Roman" w:cs="Times New Roman"/>
          <w:b/>
          <w:sz w:val="24"/>
          <w:szCs w:val="24"/>
          <w:lang w:val="pt-BR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t-BR"/>
        </w:rPr>
        <w:t>Outras atividades relevantes ao desenvolvimento da pesquisa (cursos, treinamentos, palestras, participação em projetos, organização de eventos, etc)</w:t>
      </w:r>
    </w:p>
    <w:p w14:paraId="32520DEA" w14:textId="10EC9FF4" w:rsidR="0087091C" w:rsidRPr="00E62EE2" w:rsidRDefault="0087091C" w:rsidP="0087091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E62EE2">
        <w:rPr>
          <w:rFonts w:ascii="Times New Roman" w:hAnsi="Times New Roman" w:cs="Times New Roman"/>
          <w:b/>
          <w:sz w:val="24"/>
          <w:szCs w:val="24"/>
          <w:lang w:val="pt-BR"/>
        </w:rPr>
        <w:t>_________________________________________________________________</w:t>
      </w:r>
    </w:p>
    <w:p w14:paraId="6A31E4F0" w14:textId="77777777" w:rsidR="0087091C" w:rsidRPr="00E62EE2" w:rsidRDefault="0087091C" w:rsidP="0087091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E62EE2">
        <w:rPr>
          <w:rFonts w:ascii="Times New Roman" w:hAnsi="Times New Roman" w:cs="Times New Roman"/>
          <w:b/>
          <w:sz w:val="24"/>
          <w:szCs w:val="24"/>
          <w:lang w:val="pt-BR"/>
        </w:rPr>
        <w:t>_________________________________________________________________</w:t>
      </w:r>
    </w:p>
    <w:p w14:paraId="1728AC4C" w14:textId="77777777" w:rsidR="0087091C" w:rsidRPr="00E62EE2" w:rsidRDefault="0087091C" w:rsidP="0087091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E62EE2">
        <w:rPr>
          <w:rFonts w:ascii="Times New Roman" w:hAnsi="Times New Roman" w:cs="Times New Roman"/>
          <w:b/>
          <w:sz w:val="24"/>
          <w:szCs w:val="24"/>
          <w:lang w:val="pt-BR"/>
        </w:rPr>
        <w:t>_________________________________________________________________</w:t>
      </w:r>
    </w:p>
    <w:p w14:paraId="16B89E2A" w14:textId="77777777" w:rsidR="0087091C" w:rsidRPr="00E62EE2" w:rsidRDefault="0087091C" w:rsidP="006278C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bookmarkStart w:id="0" w:name="_GoBack"/>
      <w:bookmarkEnd w:id="0"/>
    </w:p>
    <w:p w14:paraId="043548B2" w14:textId="06CF27DE" w:rsidR="00E62EE2" w:rsidRDefault="00E62EE2" w:rsidP="00E62EE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14:paraId="543934BB" w14:textId="31A8D5E8" w:rsidR="00F52169" w:rsidRPr="00F52169" w:rsidRDefault="00F52169" w:rsidP="00E62EE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26"/>
        <w:gridCol w:w="3979"/>
      </w:tblGrid>
      <w:tr w:rsidR="00F52169" w:rsidRPr="00F52169" w14:paraId="4FF8DBF8" w14:textId="77777777" w:rsidTr="00F52169">
        <w:trPr>
          <w:jc w:val="center"/>
        </w:trPr>
        <w:tc>
          <w:tcPr>
            <w:tcW w:w="4531" w:type="dxa"/>
            <w:tcBorders>
              <w:bottom w:val="single" w:sz="4" w:space="0" w:color="auto"/>
            </w:tcBorders>
          </w:tcPr>
          <w:p w14:paraId="7F3CC5E8" w14:textId="77777777" w:rsidR="00F52169" w:rsidRPr="00F52169" w:rsidRDefault="00F52169" w:rsidP="00E62EE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</w:p>
        </w:tc>
        <w:tc>
          <w:tcPr>
            <w:tcW w:w="426" w:type="dxa"/>
          </w:tcPr>
          <w:p w14:paraId="3C3A6E0C" w14:textId="77777777" w:rsidR="00F52169" w:rsidRPr="00F52169" w:rsidRDefault="00F52169" w:rsidP="00E62EE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</w:p>
        </w:tc>
        <w:tc>
          <w:tcPr>
            <w:tcW w:w="3979" w:type="dxa"/>
            <w:tcBorders>
              <w:bottom w:val="single" w:sz="4" w:space="0" w:color="auto"/>
            </w:tcBorders>
          </w:tcPr>
          <w:p w14:paraId="598149CB" w14:textId="2E097781" w:rsidR="00F52169" w:rsidRPr="00F52169" w:rsidRDefault="00F52169" w:rsidP="00E62EE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</w:p>
        </w:tc>
      </w:tr>
      <w:tr w:rsidR="00F52169" w:rsidRPr="00F52169" w14:paraId="43190F92" w14:textId="77777777" w:rsidTr="00F52169">
        <w:trPr>
          <w:jc w:val="center"/>
        </w:trPr>
        <w:tc>
          <w:tcPr>
            <w:tcW w:w="4531" w:type="dxa"/>
            <w:tcBorders>
              <w:top w:val="single" w:sz="4" w:space="0" w:color="auto"/>
            </w:tcBorders>
          </w:tcPr>
          <w:p w14:paraId="191B902A" w14:textId="02492FA7" w:rsidR="00F52169" w:rsidRPr="00F52169" w:rsidRDefault="00F52169" w:rsidP="00F52169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52169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Assinatura do Bolsista</w:t>
            </w:r>
          </w:p>
        </w:tc>
        <w:tc>
          <w:tcPr>
            <w:tcW w:w="426" w:type="dxa"/>
          </w:tcPr>
          <w:p w14:paraId="4A01A932" w14:textId="77777777" w:rsidR="00F52169" w:rsidRPr="00F52169" w:rsidRDefault="00F52169" w:rsidP="00F52169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</w:p>
        </w:tc>
        <w:tc>
          <w:tcPr>
            <w:tcW w:w="3979" w:type="dxa"/>
            <w:tcBorders>
              <w:top w:val="single" w:sz="4" w:space="0" w:color="auto"/>
            </w:tcBorders>
          </w:tcPr>
          <w:p w14:paraId="51765148" w14:textId="5CC9EFCE" w:rsidR="00F52169" w:rsidRPr="00F52169" w:rsidRDefault="00F52169" w:rsidP="00F52169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52169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Assinatura do Orientador</w:t>
            </w:r>
          </w:p>
        </w:tc>
      </w:tr>
    </w:tbl>
    <w:p w14:paraId="3522F54E" w14:textId="19298AE1" w:rsidR="00F52169" w:rsidRPr="00F52169" w:rsidRDefault="00F52169" w:rsidP="00E62EE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69C18F89" w14:textId="29317E95" w:rsidR="00F52169" w:rsidRPr="00F52169" w:rsidRDefault="00F52169" w:rsidP="00E62EE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F52169">
        <w:rPr>
          <w:rFonts w:ascii="Times New Roman" w:hAnsi="Times New Roman" w:cs="Times New Roman"/>
          <w:bCs/>
          <w:sz w:val="24"/>
          <w:szCs w:val="24"/>
          <w:lang w:val="pt-BR"/>
        </w:rPr>
        <w:t>Data: ____/____/____</w:t>
      </w:r>
    </w:p>
    <w:sectPr w:rsidR="00F52169" w:rsidRPr="00F52169" w:rsidSect="00D53F39">
      <w:headerReference w:type="default" r:id="rId10"/>
      <w:footerReference w:type="default" r:id="rId11"/>
      <w:type w:val="continuous"/>
      <w:pgSz w:w="11900" w:h="16840"/>
      <w:pgMar w:top="1418" w:right="1134" w:bottom="1134" w:left="1701" w:header="0" w:footer="389" w:gutter="0"/>
      <w:cols w:space="0" w:equalWidth="0">
        <w:col w:w="894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118AF" w14:textId="77777777" w:rsidR="00DF3EFD" w:rsidRDefault="00DF3EFD" w:rsidP="00420E39">
      <w:r>
        <w:separator/>
      </w:r>
    </w:p>
  </w:endnote>
  <w:endnote w:type="continuationSeparator" w:id="0">
    <w:p w14:paraId="4D60F192" w14:textId="77777777" w:rsidR="00DF3EFD" w:rsidRDefault="00DF3EFD" w:rsidP="00420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849DB" w14:textId="77777777" w:rsidR="00D53F39" w:rsidRDefault="00D53F39" w:rsidP="00D53F39">
    <w:pPr>
      <w:pStyle w:val="Cabealho"/>
      <w:jc w:val="center"/>
      <w:rPr>
        <w:rFonts w:ascii="Verdana" w:hAnsi="Verdana" w:cs="Courier New"/>
        <w:bCs/>
        <w:i/>
        <w:sz w:val="16"/>
        <w:szCs w:val="18"/>
        <w:lang w:val="pt-BR"/>
      </w:rPr>
    </w:pPr>
  </w:p>
  <w:p w14:paraId="0F8E0D5A" w14:textId="77777777" w:rsidR="00D53F39" w:rsidRPr="006654FB" w:rsidRDefault="00D53F39" w:rsidP="00D53F39">
    <w:pPr>
      <w:pStyle w:val="Cabealho"/>
      <w:jc w:val="center"/>
      <w:rPr>
        <w:rFonts w:ascii="Verdana" w:hAnsi="Verdana" w:cs="Courier New"/>
        <w:bCs/>
        <w:i/>
        <w:sz w:val="16"/>
        <w:szCs w:val="18"/>
        <w:lang w:val="pt-BR"/>
      </w:rPr>
    </w:pPr>
    <w:r w:rsidRPr="006654FB">
      <w:rPr>
        <w:rFonts w:ascii="Verdana" w:hAnsi="Verdana" w:cs="Courier New"/>
        <w:bCs/>
        <w:i/>
        <w:sz w:val="16"/>
        <w:szCs w:val="18"/>
        <w:lang w:val="pt-BR"/>
      </w:rPr>
      <w:t>Rua João Pessoa 2750, Velha, Blumenau – SC 89036-256</w:t>
    </w:r>
  </w:p>
  <w:p w14:paraId="57A2EEB7" w14:textId="77777777" w:rsidR="00D53F39" w:rsidRPr="006654FB" w:rsidRDefault="00D53F39" w:rsidP="00D53F39">
    <w:pPr>
      <w:pStyle w:val="Cabealho"/>
      <w:jc w:val="center"/>
      <w:rPr>
        <w:rFonts w:ascii="Verdana" w:hAnsi="Verdana" w:cs="Courier New"/>
        <w:bCs/>
        <w:i/>
        <w:sz w:val="16"/>
        <w:szCs w:val="18"/>
        <w:lang w:val="pt-BR"/>
      </w:rPr>
    </w:pPr>
    <w:r w:rsidRPr="006654FB">
      <w:rPr>
        <w:rFonts w:ascii="Verdana" w:hAnsi="Verdana" w:cs="Courier New"/>
        <w:bCs/>
        <w:i/>
        <w:sz w:val="16"/>
        <w:szCs w:val="18"/>
        <w:lang w:val="pt-BR"/>
      </w:rPr>
      <w:t xml:space="preserve">Telefone: 48-3721-3336 </w:t>
    </w:r>
  </w:p>
  <w:p w14:paraId="5E7B8744" w14:textId="20ACC517" w:rsidR="00D53F39" w:rsidRPr="006654FB" w:rsidRDefault="00D53F39" w:rsidP="00D53F39">
    <w:pPr>
      <w:pStyle w:val="Rodap"/>
      <w:jc w:val="center"/>
      <w:rPr>
        <w:rFonts w:ascii="Verdana" w:hAnsi="Verdana"/>
        <w:lang w:val="pt-BR"/>
      </w:rPr>
    </w:pPr>
    <w:r w:rsidRPr="006654FB">
      <w:rPr>
        <w:rFonts w:ascii="Verdana" w:hAnsi="Verdana" w:cs="Courier New"/>
        <w:bCs/>
        <w:i/>
        <w:sz w:val="16"/>
        <w:szCs w:val="18"/>
        <w:lang w:val="pt-BR"/>
      </w:rPr>
      <w:t xml:space="preserve">E-mail: </w:t>
    </w:r>
    <w:hyperlink r:id="rId1" w:history="1">
      <w:r w:rsidRPr="006654FB">
        <w:rPr>
          <w:rStyle w:val="Hyperlink"/>
          <w:rFonts w:ascii="Verdana" w:hAnsi="Verdana" w:cs="Courier New"/>
          <w:bCs/>
          <w:i/>
          <w:sz w:val="16"/>
          <w:szCs w:val="18"/>
          <w:lang w:val="pt-BR"/>
        </w:rPr>
        <w:t>pgetex.bnu@contato.ufsc.br</w:t>
      </w:r>
    </w:hyperlink>
  </w:p>
  <w:p w14:paraId="44012B4F" w14:textId="77777777" w:rsidR="00D53F39" w:rsidRPr="006654FB" w:rsidRDefault="00D53F39">
    <w:pPr>
      <w:pStyle w:val="Rodap"/>
      <w:jc w:val="center"/>
      <w:rPr>
        <w:rFonts w:ascii="Verdana" w:hAnsi="Verdana"/>
        <w:sz w:val="10"/>
        <w:szCs w:val="10"/>
        <w:lang w:val="pt-BR"/>
      </w:rPr>
    </w:pPr>
  </w:p>
  <w:p w14:paraId="194FBD8F" w14:textId="5DF044ED" w:rsidR="00D53F39" w:rsidRPr="006654FB" w:rsidRDefault="00F52169" w:rsidP="00D53F39">
    <w:pPr>
      <w:pStyle w:val="Rodap"/>
      <w:jc w:val="center"/>
      <w:rPr>
        <w:rFonts w:ascii="Verdana" w:hAnsi="Verdana"/>
        <w:sz w:val="16"/>
        <w:szCs w:val="16"/>
      </w:rPr>
    </w:pPr>
    <w:sdt>
      <w:sdtPr>
        <w:rPr>
          <w:rFonts w:ascii="Verdana" w:hAnsi="Verdana"/>
        </w:rPr>
        <w:id w:val="48973178"/>
        <w:docPartObj>
          <w:docPartGallery w:val="Page Numbers (Bottom of Page)"/>
          <w:docPartUnique/>
        </w:docPartObj>
      </w:sdtPr>
      <w:sdtEndPr>
        <w:rPr>
          <w:sz w:val="16"/>
          <w:szCs w:val="16"/>
        </w:rPr>
      </w:sdtEndPr>
      <w:sdtContent>
        <w:r w:rsidR="00D53F39" w:rsidRPr="006654FB">
          <w:rPr>
            <w:rFonts w:ascii="Verdana" w:hAnsi="Verdana"/>
            <w:sz w:val="16"/>
            <w:szCs w:val="16"/>
          </w:rPr>
          <w:fldChar w:fldCharType="begin"/>
        </w:r>
        <w:r w:rsidR="00D53F39" w:rsidRPr="006654FB">
          <w:rPr>
            <w:rFonts w:ascii="Verdana" w:hAnsi="Verdana"/>
            <w:sz w:val="16"/>
            <w:szCs w:val="16"/>
          </w:rPr>
          <w:instrText>PAGE   \* MERGEFORMAT</w:instrText>
        </w:r>
        <w:r w:rsidR="00D53F39" w:rsidRPr="006654FB">
          <w:rPr>
            <w:rFonts w:ascii="Verdana" w:hAnsi="Verdana"/>
            <w:sz w:val="16"/>
            <w:szCs w:val="16"/>
          </w:rPr>
          <w:fldChar w:fldCharType="separate"/>
        </w:r>
        <w:r w:rsidR="00E62EE2" w:rsidRPr="006654FB">
          <w:rPr>
            <w:rFonts w:ascii="Verdana" w:hAnsi="Verdana"/>
            <w:noProof/>
            <w:sz w:val="16"/>
            <w:szCs w:val="16"/>
            <w:lang w:val="pt-BR"/>
          </w:rPr>
          <w:t>1</w:t>
        </w:r>
        <w:r w:rsidR="00D53F39" w:rsidRPr="006654FB">
          <w:rPr>
            <w:rFonts w:ascii="Verdana" w:hAnsi="Verdana"/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B8A5" w14:textId="77777777" w:rsidR="00D53F39" w:rsidRPr="00D53F39" w:rsidRDefault="00D53F39">
    <w:pPr>
      <w:pStyle w:val="Rodap"/>
      <w:jc w:val="center"/>
      <w:rPr>
        <w:sz w:val="10"/>
        <w:szCs w:val="10"/>
      </w:rPr>
    </w:pPr>
  </w:p>
  <w:p w14:paraId="6B617CDD" w14:textId="0C5B13FB" w:rsidR="00D53F39" w:rsidRDefault="00F52169" w:rsidP="00D53F39">
    <w:pPr>
      <w:pStyle w:val="Rodap"/>
      <w:jc w:val="center"/>
    </w:pPr>
    <w:sdt>
      <w:sdtPr>
        <w:id w:val="-1974749775"/>
        <w:docPartObj>
          <w:docPartGallery w:val="Page Numbers (Bottom of Page)"/>
          <w:docPartUnique/>
        </w:docPartObj>
      </w:sdtPr>
      <w:sdtEndPr/>
      <w:sdtContent>
        <w:r w:rsidR="00D53F39">
          <w:fldChar w:fldCharType="begin"/>
        </w:r>
        <w:r w:rsidR="00D53F39">
          <w:instrText>PAGE   \* MERGEFORMAT</w:instrText>
        </w:r>
        <w:r w:rsidR="00D53F39">
          <w:fldChar w:fldCharType="separate"/>
        </w:r>
        <w:r w:rsidR="00E62EE2" w:rsidRPr="00E62EE2">
          <w:rPr>
            <w:noProof/>
            <w:lang w:val="pt-BR"/>
          </w:rPr>
          <w:t>2</w:t>
        </w:r>
        <w:r w:rsidR="00D53F3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A6124E" w14:textId="77777777" w:rsidR="00DF3EFD" w:rsidRDefault="00DF3EFD" w:rsidP="00420E39">
      <w:r>
        <w:separator/>
      </w:r>
    </w:p>
  </w:footnote>
  <w:footnote w:type="continuationSeparator" w:id="0">
    <w:p w14:paraId="3F2AB3E4" w14:textId="77777777" w:rsidR="00DF3EFD" w:rsidRDefault="00DF3EFD" w:rsidP="00420E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5C4AC" w14:textId="2A358B09" w:rsidR="006654FB" w:rsidRDefault="006654FB" w:rsidP="006654FB">
    <w:pPr>
      <w:pStyle w:val="Cabealho"/>
      <w:jc w:val="center"/>
      <w:rPr>
        <w:rFonts w:ascii="Verdana" w:hAnsi="Verdana"/>
        <w:b/>
        <w:bCs/>
        <w:sz w:val="16"/>
        <w:szCs w:val="18"/>
        <w:lang w:val="pt-BR"/>
      </w:rPr>
    </w:pPr>
    <w:r>
      <w:rPr>
        <w:noProof/>
        <w:lang w:val="pt-BR" w:eastAsia="pt-BR"/>
      </w:rPr>
      <w:drawing>
        <wp:anchor distT="0" distB="0" distL="114300" distR="117475" simplePos="0" relativeHeight="251659264" behindDoc="1" locked="0" layoutInCell="1" allowOverlap="1" wp14:anchorId="2CF45B53" wp14:editId="7ED673CE">
          <wp:simplePos x="0" y="0"/>
          <wp:positionH relativeFrom="column">
            <wp:posOffset>2509241</wp:posOffset>
          </wp:positionH>
          <wp:positionV relativeFrom="paragraph">
            <wp:posOffset>251536</wp:posOffset>
          </wp:positionV>
          <wp:extent cx="682625" cy="728980"/>
          <wp:effectExtent l="0" t="0" r="3175" b="0"/>
          <wp:wrapTopAndBottom/>
          <wp:docPr id="14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61061E" w14:textId="76F182D8" w:rsidR="006654FB" w:rsidRDefault="006654FB" w:rsidP="006654FB">
    <w:pPr>
      <w:pStyle w:val="Cabealho"/>
      <w:jc w:val="center"/>
      <w:rPr>
        <w:rFonts w:ascii="Verdana" w:hAnsi="Verdana"/>
        <w:b/>
        <w:bCs/>
        <w:sz w:val="16"/>
        <w:szCs w:val="18"/>
        <w:lang w:val="pt-BR"/>
      </w:rPr>
    </w:pPr>
  </w:p>
  <w:p w14:paraId="69E8A420" w14:textId="77777777" w:rsidR="006654FB" w:rsidRPr="002A468E" w:rsidRDefault="006654FB" w:rsidP="006654FB">
    <w:pPr>
      <w:pStyle w:val="Cabealho"/>
      <w:jc w:val="center"/>
      <w:rPr>
        <w:rFonts w:ascii="Verdana" w:hAnsi="Verdana"/>
        <w:b/>
        <w:bCs/>
        <w:sz w:val="16"/>
        <w:szCs w:val="18"/>
        <w:lang w:val="pt-BR"/>
      </w:rPr>
    </w:pPr>
  </w:p>
  <w:p w14:paraId="4BE6D513" w14:textId="77777777" w:rsidR="006654FB" w:rsidRDefault="006654FB" w:rsidP="006654FB">
    <w:pPr>
      <w:pStyle w:val="Cabealho"/>
      <w:jc w:val="center"/>
      <w:rPr>
        <w:rFonts w:ascii="Verdana" w:hAnsi="Verdana"/>
        <w:b/>
        <w:bCs/>
        <w:sz w:val="16"/>
        <w:szCs w:val="18"/>
        <w:lang w:val="pt-BR"/>
      </w:rPr>
    </w:pPr>
    <w:r w:rsidRPr="002A468E">
      <w:rPr>
        <w:rFonts w:ascii="Verdana" w:hAnsi="Verdana"/>
        <w:b/>
        <w:bCs/>
        <w:sz w:val="16"/>
        <w:szCs w:val="18"/>
        <w:lang w:val="pt-BR"/>
      </w:rPr>
      <w:t xml:space="preserve">UNIVERSIDADE FEDERAL DE SANTA CATARINA </w:t>
    </w:r>
  </w:p>
  <w:p w14:paraId="71890487" w14:textId="77777777" w:rsidR="006654FB" w:rsidRPr="002A468E" w:rsidRDefault="006654FB" w:rsidP="006654FB">
    <w:pPr>
      <w:pStyle w:val="Cabealho"/>
      <w:jc w:val="center"/>
      <w:rPr>
        <w:rFonts w:ascii="Verdana" w:hAnsi="Verdana" w:cs="Courier New"/>
        <w:b/>
        <w:bCs/>
        <w:sz w:val="16"/>
        <w:szCs w:val="18"/>
        <w:lang w:val="pt-BR"/>
      </w:rPr>
    </w:pPr>
    <w:r w:rsidRPr="002A468E">
      <w:rPr>
        <w:rFonts w:ascii="Verdana" w:hAnsi="Verdana" w:cs="Courier New"/>
        <w:b/>
        <w:bCs/>
        <w:sz w:val="16"/>
        <w:szCs w:val="18"/>
        <w:lang w:val="pt-BR"/>
      </w:rPr>
      <w:t>CAMPUS BLUMENAU</w:t>
    </w:r>
  </w:p>
  <w:p w14:paraId="307FABF3" w14:textId="77777777" w:rsidR="006654FB" w:rsidRPr="002A468E" w:rsidRDefault="006654FB" w:rsidP="006654FB">
    <w:pPr>
      <w:pStyle w:val="Cabealho"/>
      <w:jc w:val="center"/>
      <w:rPr>
        <w:rFonts w:ascii="Verdana" w:hAnsi="Verdana" w:cs="Courier New"/>
        <w:b/>
        <w:bCs/>
        <w:sz w:val="16"/>
        <w:szCs w:val="18"/>
        <w:lang w:val="pt-BR"/>
      </w:rPr>
    </w:pPr>
    <w:r w:rsidRPr="002A468E">
      <w:rPr>
        <w:rFonts w:ascii="Verdana" w:hAnsi="Verdana" w:cs="Courier New"/>
        <w:b/>
        <w:bCs/>
        <w:sz w:val="16"/>
        <w:szCs w:val="18"/>
        <w:lang w:val="pt-BR"/>
      </w:rPr>
      <w:t>PROGRAMA DE PÓS-GRADUAÇÃO EM ENGENHARIA TÊXTIL</w:t>
    </w:r>
  </w:p>
  <w:p w14:paraId="2D8B1D80" w14:textId="77777777" w:rsidR="006654FB" w:rsidRDefault="006654FB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03255" w14:textId="30147F61" w:rsidR="006654FB" w:rsidRDefault="006654FB" w:rsidP="006654FB">
    <w:pPr>
      <w:pStyle w:val="Cabealho"/>
      <w:jc w:val="center"/>
      <w:rPr>
        <w:rFonts w:ascii="Verdana" w:hAnsi="Verdana"/>
        <w:b/>
        <w:bCs/>
        <w:sz w:val="16"/>
        <w:szCs w:val="18"/>
        <w:lang w:val="pt-BR"/>
      </w:rPr>
    </w:pPr>
  </w:p>
  <w:p w14:paraId="1497B28F" w14:textId="77777777" w:rsidR="006654FB" w:rsidRDefault="006654FB" w:rsidP="006654FB">
    <w:pPr>
      <w:pStyle w:val="Cabealho"/>
      <w:jc w:val="center"/>
      <w:rPr>
        <w:rFonts w:ascii="Verdana" w:hAnsi="Verdana"/>
        <w:b/>
        <w:bCs/>
        <w:sz w:val="16"/>
        <w:szCs w:val="18"/>
        <w:lang w:val="pt-BR"/>
      </w:rPr>
    </w:pPr>
  </w:p>
  <w:p w14:paraId="1AA9DCF6" w14:textId="77777777" w:rsidR="006654FB" w:rsidRPr="002A468E" w:rsidRDefault="006654FB" w:rsidP="006654FB">
    <w:pPr>
      <w:pStyle w:val="Cabealho"/>
      <w:jc w:val="center"/>
      <w:rPr>
        <w:rFonts w:ascii="Verdana" w:hAnsi="Verdana"/>
        <w:b/>
        <w:bCs/>
        <w:sz w:val="16"/>
        <w:szCs w:val="18"/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18C9368"/>
    <w:lvl w:ilvl="0" w:tplc="CF5ECACC">
      <w:start w:val="1"/>
      <w:numFmt w:val="bullet"/>
      <w:lvlText w:val="§"/>
      <w:lvlJc w:val="left"/>
      <w:rPr>
        <w:b/>
      </w:rPr>
    </w:lvl>
    <w:lvl w:ilvl="1" w:tplc="A4329E1C">
      <w:start w:val="1"/>
      <w:numFmt w:val="bullet"/>
      <w:lvlText w:val=""/>
      <w:lvlJc w:val="left"/>
    </w:lvl>
    <w:lvl w:ilvl="2" w:tplc="071C178A">
      <w:start w:val="1"/>
      <w:numFmt w:val="bullet"/>
      <w:lvlText w:val=""/>
      <w:lvlJc w:val="left"/>
    </w:lvl>
    <w:lvl w:ilvl="3" w:tplc="737CB7E6">
      <w:start w:val="1"/>
      <w:numFmt w:val="bullet"/>
      <w:lvlText w:val=""/>
      <w:lvlJc w:val="left"/>
    </w:lvl>
    <w:lvl w:ilvl="4" w:tplc="A0182B8E">
      <w:start w:val="1"/>
      <w:numFmt w:val="bullet"/>
      <w:lvlText w:val=""/>
      <w:lvlJc w:val="left"/>
    </w:lvl>
    <w:lvl w:ilvl="5" w:tplc="2E58652E">
      <w:start w:val="1"/>
      <w:numFmt w:val="bullet"/>
      <w:lvlText w:val=""/>
      <w:lvlJc w:val="left"/>
    </w:lvl>
    <w:lvl w:ilvl="6" w:tplc="16226F1C">
      <w:start w:val="1"/>
      <w:numFmt w:val="bullet"/>
      <w:lvlText w:val=""/>
      <w:lvlJc w:val="left"/>
    </w:lvl>
    <w:lvl w:ilvl="7" w:tplc="035E9156">
      <w:start w:val="1"/>
      <w:numFmt w:val="bullet"/>
      <w:lvlText w:val=""/>
      <w:lvlJc w:val="left"/>
    </w:lvl>
    <w:lvl w:ilvl="8" w:tplc="2D3E0208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82C094D0"/>
    <w:lvl w:ilvl="0" w:tplc="AD18E966">
      <w:start w:val="1"/>
      <w:numFmt w:val="bullet"/>
      <w:lvlText w:val="§"/>
      <w:lvlJc w:val="left"/>
      <w:rPr>
        <w:b/>
      </w:rPr>
    </w:lvl>
    <w:lvl w:ilvl="1" w:tplc="98962618">
      <w:start w:val="1"/>
      <w:numFmt w:val="bullet"/>
      <w:lvlText w:val=""/>
      <w:lvlJc w:val="left"/>
    </w:lvl>
    <w:lvl w:ilvl="2" w:tplc="B76A051A">
      <w:start w:val="1"/>
      <w:numFmt w:val="bullet"/>
      <w:lvlText w:val=""/>
      <w:lvlJc w:val="left"/>
    </w:lvl>
    <w:lvl w:ilvl="3" w:tplc="3156224A">
      <w:start w:val="1"/>
      <w:numFmt w:val="bullet"/>
      <w:lvlText w:val=""/>
      <w:lvlJc w:val="left"/>
    </w:lvl>
    <w:lvl w:ilvl="4" w:tplc="E08E6B44">
      <w:start w:val="1"/>
      <w:numFmt w:val="bullet"/>
      <w:lvlText w:val=""/>
      <w:lvlJc w:val="left"/>
    </w:lvl>
    <w:lvl w:ilvl="5" w:tplc="84981E72">
      <w:start w:val="1"/>
      <w:numFmt w:val="bullet"/>
      <w:lvlText w:val=""/>
      <w:lvlJc w:val="left"/>
    </w:lvl>
    <w:lvl w:ilvl="6" w:tplc="6CD8FB16">
      <w:start w:val="1"/>
      <w:numFmt w:val="bullet"/>
      <w:lvlText w:val=""/>
      <w:lvlJc w:val="left"/>
    </w:lvl>
    <w:lvl w:ilvl="7" w:tplc="0D00F33A">
      <w:start w:val="1"/>
      <w:numFmt w:val="bullet"/>
      <w:lvlText w:val=""/>
      <w:lvlJc w:val="left"/>
    </w:lvl>
    <w:lvl w:ilvl="8" w:tplc="9A727ED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6E18EBF8"/>
    <w:lvl w:ilvl="0" w:tplc="B5ECCF6C">
      <w:start w:val="1"/>
      <w:numFmt w:val="bullet"/>
      <w:lvlText w:val="§"/>
      <w:lvlJc w:val="left"/>
      <w:rPr>
        <w:b/>
      </w:rPr>
    </w:lvl>
    <w:lvl w:ilvl="1" w:tplc="FCE6C086">
      <w:start w:val="1"/>
      <w:numFmt w:val="bullet"/>
      <w:lvlText w:val=""/>
      <w:lvlJc w:val="left"/>
    </w:lvl>
    <w:lvl w:ilvl="2" w:tplc="663EB108">
      <w:start w:val="1"/>
      <w:numFmt w:val="bullet"/>
      <w:lvlText w:val=""/>
      <w:lvlJc w:val="left"/>
    </w:lvl>
    <w:lvl w:ilvl="3" w:tplc="F81AB750">
      <w:start w:val="1"/>
      <w:numFmt w:val="bullet"/>
      <w:lvlText w:val=""/>
      <w:lvlJc w:val="left"/>
    </w:lvl>
    <w:lvl w:ilvl="4" w:tplc="E6085E28">
      <w:start w:val="1"/>
      <w:numFmt w:val="bullet"/>
      <w:lvlText w:val=""/>
      <w:lvlJc w:val="left"/>
    </w:lvl>
    <w:lvl w:ilvl="5" w:tplc="B6AECEFE">
      <w:start w:val="1"/>
      <w:numFmt w:val="bullet"/>
      <w:lvlText w:val=""/>
      <w:lvlJc w:val="left"/>
    </w:lvl>
    <w:lvl w:ilvl="6" w:tplc="9766967E">
      <w:start w:val="1"/>
      <w:numFmt w:val="bullet"/>
      <w:lvlText w:val=""/>
      <w:lvlJc w:val="left"/>
    </w:lvl>
    <w:lvl w:ilvl="7" w:tplc="CFF8D208">
      <w:start w:val="1"/>
      <w:numFmt w:val="bullet"/>
      <w:lvlText w:val=""/>
      <w:lvlJc w:val="left"/>
    </w:lvl>
    <w:lvl w:ilvl="8" w:tplc="0EECCF68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3E20B188"/>
    <w:lvl w:ilvl="0" w:tplc="72C09036">
      <w:start w:val="1"/>
      <w:numFmt w:val="bullet"/>
      <w:lvlText w:val="§"/>
      <w:lvlJc w:val="left"/>
      <w:rPr>
        <w:b/>
      </w:rPr>
    </w:lvl>
    <w:lvl w:ilvl="1" w:tplc="DF24EE4E">
      <w:start w:val="1"/>
      <w:numFmt w:val="bullet"/>
      <w:lvlText w:val=""/>
      <w:lvlJc w:val="left"/>
    </w:lvl>
    <w:lvl w:ilvl="2" w:tplc="B88AF47C">
      <w:start w:val="1"/>
      <w:numFmt w:val="bullet"/>
      <w:lvlText w:val=""/>
      <w:lvlJc w:val="left"/>
    </w:lvl>
    <w:lvl w:ilvl="3" w:tplc="C2AE3B8E">
      <w:start w:val="1"/>
      <w:numFmt w:val="bullet"/>
      <w:lvlText w:val=""/>
      <w:lvlJc w:val="left"/>
    </w:lvl>
    <w:lvl w:ilvl="4" w:tplc="481857B0">
      <w:start w:val="1"/>
      <w:numFmt w:val="bullet"/>
      <w:lvlText w:val=""/>
      <w:lvlJc w:val="left"/>
    </w:lvl>
    <w:lvl w:ilvl="5" w:tplc="50C4CE34">
      <w:start w:val="1"/>
      <w:numFmt w:val="bullet"/>
      <w:lvlText w:val=""/>
      <w:lvlJc w:val="left"/>
    </w:lvl>
    <w:lvl w:ilvl="6" w:tplc="3AC87CCA">
      <w:start w:val="1"/>
      <w:numFmt w:val="bullet"/>
      <w:lvlText w:val=""/>
      <w:lvlJc w:val="left"/>
    </w:lvl>
    <w:lvl w:ilvl="7" w:tplc="C0F4FB7E">
      <w:start w:val="1"/>
      <w:numFmt w:val="bullet"/>
      <w:lvlText w:val=""/>
      <w:lvlJc w:val="left"/>
    </w:lvl>
    <w:lvl w:ilvl="8" w:tplc="DBB0976E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3D1B58BA"/>
    <w:lvl w:ilvl="0" w:tplc="39A4C22A">
      <w:start w:val="1"/>
      <w:numFmt w:val="lowerLetter"/>
      <w:lvlText w:val="%1)"/>
      <w:lvlJc w:val="left"/>
    </w:lvl>
    <w:lvl w:ilvl="1" w:tplc="75722A06">
      <w:start w:val="1"/>
      <w:numFmt w:val="bullet"/>
      <w:lvlText w:val=""/>
      <w:lvlJc w:val="left"/>
    </w:lvl>
    <w:lvl w:ilvl="2" w:tplc="8510174C">
      <w:start w:val="1"/>
      <w:numFmt w:val="bullet"/>
      <w:lvlText w:val=""/>
      <w:lvlJc w:val="left"/>
    </w:lvl>
    <w:lvl w:ilvl="3" w:tplc="29ECBD34">
      <w:start w:val="1"/>
      <w:numFmt w:val="bullet"/>
      <w:lvlText w:val=""/>
      <w:lvlJc w:val="left"/>
    </w:lvl>
    <w:lvl w:ilvl="4" w:tplc="F28A44D2">
      <w:start w:val="1"/>
      <w:numFmt w:val="bullet"/>
      <w:lvlText w:val=""/>
      <w:lvlJc w:val="left"/>
    </w:lvl>
    <w:lvl w:ilvl="5" w:tplc="9A368A7A">
      <w:start w:val="1"/>
      <w:numFmt w:val="bullet"/>
      <w:lvlText w:val=""/>
      <w:lvlJc w:val="left"/>
    </w:lvl>
    <w:lvl w:ilvl="6" w:tplc="D5B4DC70">
      <w:start w:val="1"/>
      <w:numFmt w:val="bullet"/>
      <w:lvlText w:val=""/>
      <w:lvlJc w:val="left"/>
    </w:lvl>
    <w:lvl w:ilvl="7" w:tplc="539ACF5E">
      <w:start w:val="1"/>
      <w:numFmt w:val="bullet"/>
      <w:lvlText w:val=""/>
      <w:lvlJc w:val="left"/>
    </w:lvl>
    <w:lvl w:ilvl="8" w:tplc="CEE47A6C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21FE8AA0"/>
    <w:lvl w:ilvl="0" w:tplc="5666FC84">
      <w:start w:val="1"/>
      <w:numFmt w:val="bullet"/>
      <w:lvlText w:val="§"/>
      <w:lvlJc w:val="left"/>
      <w:rPr>
        <w:b/>
      </w:rPr>
    </w:lvl>
    <w:lvl w:ilvl="1" w:tplc="03B22DE4">
      <w:start w:val="1"/>
      <w:numFmt w:val="bullet"/>
      <w:lvlText w:val=""/>
      <w:lvlJc w:val="left"/>
    </w:lvl>
    <w:lvl w:ilvl="2" w:tplc="DBF26970">
      <w:start w:val="1"/>
      <w:numFmt w:val="bullet"/>
      <w:lvlText w:val=""/>
      <w:lvlJc w:val="left"/>
    </w:lvl>
    <w:lvl w:ilvl="3" w:tplc="446647EC">
      <w:start w:val="1"/>
      <w:numFmt w:val="bullet"/>
      <w:lvlText w:val=""/>
      <w:lvlJc w:val="left"/>
    </w:lvl>
    <w:lvl w:ilvl="4" w:tplc="7902E754">
      <w:start w:val="1"/>
      <w:numFmt w:val="bullet"/>
      <w:lvlText w:val=""/>
      <w:lvlJc w:val="left"/>
    </w:lvl>
    <w:lvl w:ilvl="5" w:tplc="1910F53A">
      <w:start w:val="1"/>
      <w:numFmt w:val="bullet"/>
      <w:lvlText w:val=""/>
      <w:lvlJc w:val="left"/>
    </w:lvl>
    <w:lvl w:ilvl="6" w:tplc="6D68B290">
      <w:start w:val="1"/>
      <w:numFmt w:val="bullet"/>
      <w:lvlText w:val=""/>
      <w:lvlJc w:val="left"/>
    </w:lvl>
    <w:lvl w:ilvl="7" w:tplc="B6E88EF4">
      <w:start w:val="1"/>
      <w:numFmt w:val="bullet"/>
      <w:lvlText w:val=""/>
      <w:lvlJc w:val="left"/>
    </w:lvl>
    <w:lvl w:ilvl="8" w:tplc="8CA4E738">
      <w:start w:val="1"/>
      <w:numFmt w:val="bullet"/>
      <w:lvlText w:val=""/>
      <w:lvlJc w:val="left"/>
    </w:lvl>
  </w:abstractNum>
  <w:abstractNum w:abstractNumId="6" w15:restartNumberingAfterBreak="0">
    <w:nsid w:val="00FF628F"/>
    <w:multiLevelType w:val="hybridMultilevel"/>
    <w:tmpl w:val="C784B292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17B4F1E"/>
    <w:multiLevelType w:val="hybridMultilevel"/>
    <w:tmpl w:val="0B60CDF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609C7"/>
    <w:multiLevelType w:val="hybridMultilevel"/>
    <w:tmpl w:val="71DA26EE"/>
    <w:lvl w:ilvl="0" w:tplc="FFFFFFFF">
      <w:start w:val="1"/>
      <w:numFmt w:val="bullet"/>
      <w:lvlText w:val="§"/>
      <w:lvlJc w:val="left"/>
      <w:pPr>
        <w:ind w:left="720" w:hanging="360"/>
      </w:pPr>
      <w:rPr>
        <w:b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B164D"/>
    <w:multiLevelType w:val="hybridMultilevel"/>
    <w:tmpl w:val="8B165BC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6724D"/>
    <w:multiLevelType w:val="hybridMultilevel"/>
    <w:tmpl w:val="216C77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32203D"/>
    <w:multiLevelType w:val="hybridMultilevel"/>
    <w:tmpl w:val="F3E41A84"/>
    <w:lvl w:ilvl="0" w:tplc="04160013">
      <w:start w:val="1"/>
      <w:numFmt w:val="upperRoman"/>
      <w:lvlText w:val="%1."/>
      <w:lvlJc w:val="right"/>
    </w:lvl>
    <w:lvl w:ilvl="1" w:tplc="8FDA1934">
      <w:start w:val="1"/>
      <w:numFmt w:val="bullet"/>
      <w:lvlText w:val=""/>
      <w:lvlJc w:val="left"/>
    </w:lvl>
    <w:lvl w:ilvl="2" w:tplc="346EC7E0">
      <w:start w:val="1"/>
      <w:numFmt w:val="bullet"/>
      <w:lvlText w:val=""/>
      <w:lvlJc w:val="left"/>
    </w:lvl>
    <w:lvl w:ilvl="3" w:tplc="90404A68">
      <w:start w:val="1"/>
      <w:numFmt w:val="bullet"/>
      <w:lvlText w:val=""/>
      <w:lvlJc w:val="left"/>
    </w:lvl>
    <w:lvl w:ilvl="4" w:tplc="081431FE">
      <w:start w:val="1"/>
      <w:numFmt w:val="bullet"/>
      <w:lvlText w:val=""/>
      <w:lvlJc w:val="left"/>
    </w:lvl>
    <w:lvl w:ilvl="5" w:tplc="45D8F9F0">
      <w:start w:val="1"/>
      <w:numFmt w:val="bullet"/>
      <w:lvlText w:val=""/>
      <w:lvlJc w:val="left"/>
    </w:lvl>
    <w:lvl w:ilvl="6" w:tplc="21A64AFA">
      <w:start w:val="1"/>
      <w:numFmt w:val="bullet"/>
      <w:lvlText w:val=""/>
      <w:lvlJc w:val="left"/>
    </w:lvl>
    <w:lvl w:ilvl="7" w:tplc="CD4215F0">
      <w:start w:val="1"/>
      <w:numFmt w:val="bullet"/>
      <w:lvlText w:val=""/>
      <w:lvlJc w:val="left"/>
    </w:lvl>
    <w:lvl w:ilvl="8" w:tplc="20F246A8">
      <w:start w:val="1"/>
      <w:numFmt w:val="bullet"/>
      <w:lvlText w:val=""/>
      <w:lvlJc w:val="left"/>
    </w:lvl>
  </w:abstractNum>
  <w:abstractNum w:abstractNumId="12" w15:restartNumberingAfterBreak="0">
    <w:nsid w:val="36312724"/>
    <w:multiLevelType w:val="hybridMultilevel"/>
    <w:tmpl w:val="B1C8FA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967E8C"/>
    <w:multiLevelType w:val="hybridMultilevel"/>
    <w:tmpl w:val="2F80921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00155D"/>
    <w:multiLevelType w:val="hybridMultilevel"/>
    <w:tmpl w:val="87A2EDB8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05B4C0E"/>
    <w:multiLevelType w:val="hybridMultilevel"/>
    <w:tmpl w:val="E26279F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3B33E2"/>
    <w:multiLevelType w:val="hybridMultilevel"/>
    <w:tmpl w:val="320EA79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20B66"/>
    <w:multiLevelType w:val="hybridMultilevel"/>
    <w:tmpl w:val="04625B9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E81C9B"/>
    <w:multiLevelType w:val="hybridMultilevel"/>
    <w:tmpl w:val="1B1EC1A6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4E96A06"/>
    <w:multiLevelType w:val="hybridMultilevel"/>
    <w:tmpl w:val="7B86530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7C41C0"/>
    <w:multiLevelType w:val="hybridMultilevel"/>
    <w:tmpl w:val="2F367CCC"/>
    <w:lvl w:ilvl="0" w:tplc="04160013">
      <w:start w:val="1"/>
      <w:numFmt w:val="upp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4"/>
  </w:num>
  <w:num w:numId="8">
    <w:abstractNumId w:val="19"/>
  </w:num>
  <w:num w:numId="9">
    <w:abstractNumId w:val="7"/>
  </w:num>
  <w:num w:numId="10">
    <w:abstractNumId w:val="16"/>
  </w:num>
  <w:num w:numId="11">
    <w:abstractNumId w:val="15"/>
  </w:num>
  <w:num w:numId="12">
    <w:abstractNumId w:val="9"/>
  </w:num>
  <w:num w:numId="13">
    <w:abstractNumId w:val="12"/>
  </w:num>
  <w:num w:numId="14">
    <w:abstractNumId w:val="13"/>
  </w:num>
  <w:num w:numId="15">
    <w:abstractNumId w:val="6"/>
  </w:num>
  <w:num w:numId="16">
    <w:abstractNumId w:val="20"/>
  </w:num>
  <w:num w:numId="17">
    <w:abstractNumId w:val="18"/>
  </w:num>
  <w:num w:numId="18">
    <w:abstractNumId w:val="11"/>
  </w:num>
  <w:num w:numId="19">
    <w:abstractNumId w:val="10"/>
  </w:num>
  <w:num w:numId="20">
    <w:abstractNumId w:val="8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rA0tTQysjQwNDRS0lEKTi0uzszPAykwNK4FAOkb8lstAAAA"/>
  </w:docVars>
  <w:rsids>
    <w:rsidRoot w:val="00AF3D6C"/>
    <w:rsid w:val="00002C0F"/>
    <w:rsid w:val="00006243"/>
    <w:rsid w:val="00035F89"/>
    <w:rsid w:val="00037874"/>
    <w:rsid w:val="00040219"/>
    <w:rsid w:val="00064E87"/>
    <w:rsid w:val="000678DE"/>
    <w:rsid w:val="00073B17"/>
    <w:rsid w:val="00082035"/>
    <w:rsid w:val="000E3C56"/>
    <w:rsid w:val="000F4A96"/>
    <w:rsid w:val="000F6451"/>
    <w:rsid w:val="00115B54"/>
    <w:rsid w:val="00121993"/>
    <w:rsid w:val="001A1D27"/>
    <w:rsid w:val="001A7394"/>
    <w:rsid w:val="001B2E22"/>
    <w:rsid w:val="001D33F2"/>
    <w:rsid w:val="001D7A0C"/>
    <w:rsid w:val="001E40B8"/>
    <w:rsid w:val="001F4257"/>
    <w:rsid w:val="00200501"/>
    <w:rsid w:val="002053C3"/>
    <w:rsid w:val="0022681C"/>
    <w:rsid w:val="00261076"/>
    <w:rsid w:val="00266566"/>
    <w:rsid w:val="00272C50"/>
    <w:rsid w:val="002752FE"/>
    <w:rsid w:val="002805C5"/>
    <w:rsid w:val="002A402C"/>
    <w:rsid w:val="002A468E"/>
    <w:rsid w:val="002C2BEC"/>
    <w:rsid w:val="002D2D9A"/>
    <w:rsid w:val="002E5583"/>
    <w:rsid w:val="00305044"/>
    <w:rsid w:val="00323D48"/>
    <w:rsid w:val="003258E2"/>
    <w:rsid w:val="00335CC6"/>
    <w:rsid w:val="00340588"/>
    <w:rsid w:val="003471DA"/>
    <w:rsid w:val="003616BC"/>
    <w:rsid w:val="0037071D"/>
    <w:rsid w:val="00375A16"/>
    <w:rsid w:val="003B4B8C"/>
    <w:rsid w:val="003B71C2"/>
    <w:rsid w:val="003D2C7E"/>
    <w:rsid w:val="003D312F"/>
    <w:rsid w:val="00420E39"/>
    <w:rsid w:val="00421255"/>
    <w:rsid w:val="004411A1"/>
    <w:rsid w:val="004420A2"/>
    <w:rsid w:val="00442596"/>
    <w:rsid w:val="0046379B"/>
    <w:rsid w:val="00473978"/>
    <w:rsid w:val="004862D6"/>
    <w:rsid w:val="00495C83"/>
    <w:rsid w:val="004A3CC9"/>
    <w:rsid w:val="004A5C28"/>
    <w:rsid w:val="004B0EDE"/>
    <w:rsid w:val="004C30C1"/>
    <w:rsid w:val="004C5AC4"/>
    <w:rsid w:val="004E033A"/>
    <w:rsid w:val="004F56BD"/>
    <w:rsid w:val="0051440E"/>
    <w:rsid w:val="00521E3F"/>
    <w:rsid w:val="00532F77"/>
    <w:rsid w:val="005401C5"/>
    <w:rsid w:val="00574534"/>
    <w:rsid w:val="00590FD0"/>
    <w:rsid w:val="00595890"/>
    <w:rsid w:val="005A02B7"/>
    <w:rsid w:val="005A55A4"/>
    <w:rsid w:val="005B67CB"/>
    <w:rsid w:val="005B7A06"/>
    <w:rsid w:val="005C0A18"/>
    <w:rsid w:val="005E07EA"/>
    <w:rsid w:val="005E31B1"/>
    <w:rsid w:val="00606302"/>
    <w:rsid w:val="0062027F"/>
    <w:rsid w:val="006278CF"/>
    <w:rsid w:val="00632728"/>
    <w:rsid w:val="006500FF"/>
    <w:rsid w:val="00653878"/>
    <w:rsid w:val="006654FB"/>
    <w:rsid w:val="00682083"/>
    <w:rsid w:val="0069374D"/>
    <w:rsid w:val="006A58EF"/>
    <w:rsid w:val="006B24E2"/>
    <w:rsid w:val="006C35D4"/>
    <w:rsid w:val="006C5FB9"/>
    <w:rsid w:val="006C606B"/>
    <w:rsid w:val="006C6173"/>
    <w:rsid w:val="006C78E8"/>
    <w:rsid w:val="006C7E22"/>
    <w:rsid w:val="006D76F8"/>
    <w:rsid w:val="006E6C83"/>
    <w:rsid w:val="006F796B"/>
    <w:rsid w:val="00700952"/>
    <w:rsid w:val="00703B7C"/>
    <w:rsid w:val="007229AF"/>
    <w:rsid w:val="0072753E"/>
    <w:rsid w:val="007362FE"/>
    <w:rsid w:val="00756E12"/>
    <w:rsid w:val="00762587"/>
    <w:rsid w:val="0076360F"/>
    <w:rsid w:val="00766C41"/>
    <w:rsid w:val="007837A1"/>
    <w:rsid w:val="00785212"/>
    <w:rsid w:val="007942C2"/>
    <w:rsid w:val="007B2F11"/>
    <w:rsid w:val="007B7F96"/>
    <w:rsid w:val="007C2D6A"/>
    <w:rsid w:val="007D7AD4"/>
    <w:rsid w:val="007E2F04"/>
    <w:rsid w:val="007E3418"/>
    <w:rsid w:val="007F0385"/>
    <w:rsid w:val="00802BB3"/>
    <w:rsid w:val="0080788E"/>
    <w:rsid w:val="0081434D"/>
    <w:rsid w:val="008222EC"/>
    <w:rsid w:val="0082433D"/>
    <w:rsid w:val="00845A75"/>
    <w:rsid w:val="008558D9"/>
    <w:rsid w:val="00860DC1"/>
    <w:rsid w:val="00863E99"/>
    <w:rsid w:val="0087091C"/>
    <w:rsid w:val="00887C1E"/>
    <w:rsid w:val="008D6936"/>
    <w:rsid w:val="008E5690"/>
    <w:rsid w:val="009051A2"/>
    <w:rsid w:val="009168A8"/>
    <w:rsid w:val="00921721"/>
    <w:rsid w:val="009241AB"/>
    <w:rsid w:val="00934657"/>
    <w:rsid w:val="00935982"/>
    <w:rsid w:val="00952387"/>
    <w:rsid w:val="00981909"/>
    <w:rsid w:val="0099161E"/>
    <w:rsid w:val="009935A7"/>
    <w:rsid w:val="009A767A"/>
    <w:rsid w:val="009B159F"/>
    <w:rsid w:val="009B38CD"/>
    <w:rsid w:val="009E5365"/>
    <w:rsid w:val="009F05EE"/>
    <w:rsid w:val="00A0154E"/>
    <w:rsid w:val="00A0382B"/>
    <w:rsid w:val="00A120A7"/>
    <w:rsid w:val="00A17557"/>
    <w:rsid w:val="00A2550B"/>
    <w:rsid w:val="00A276B3"/>
    <w:rsid w:val="00A62FCD"/>
    <w:rsid w:val="00A7742D"/>
    <w:rsid w:val="00AC4191"/>
    <w:rsid w:val="00AC44FE"/>
    <w:rsid w:val="00AD05BC"/>
    <w:rsid w:val="00AE0783"/>
    <w:rsid w:val="00AE1E99"/>
    <w:rsid w:val="00AE78F6"/>
    <w:rsid w:val="00AF3D6C"/>
    <w:rsid w:val="00AF7A8A"/>
    <w:rsid w:val="00B131AE"/>
    <w:rsid w:val="00B20520"/>
    <w:rsid w:val="00B224C9"/>
    <w:rsid w:val="00B34D4E"/>
    <w:rsid w:val="00B41C25"/>
    <w:rsid w:val="00B5616A"/>
    <w:rsid w:val="00B61E21"/>
    <w:rsid w:val="00B71283"/>
    <w:rsid w:val="00B819B7"/>
    <w:rsid w:val="00B82B37"/>
    <w:rsid w:val="00B862F7"/>
    <w:rsid w:val="00B95B09"/>
    <w:rsid w:val="00BB6B88"/>
    <w:rsid w:val="00BC1E8A"/>
    <w:rsid w:val="00BC5955"/>
    <w:rsid w:val="00BD53AA"/>
    <w:rsid w:val="00BD5F83"/>
    <w:rsid w:val="00BD7E62"/>
    <w:rsid w:val="00BE0EF6"/>
    <w:rsid w:val="00C20546"/>
    <w:rsid w:val="00C23E23"/>
    <w:rsid w:val="00C2720C"/>
    <w:rsid w:val="00C321C1"/>
    <w:rsid w:val="00C4391D"/>
    <w:rsid w:val="00C55EFF"/>
    <w:rsid w:val="00C57613"/>
    <w:rsid w:val="00C713ED"/>
    <w:rsid w:val="00C74A33"/>
    <w:rsid w:val="00C7612E"/>
    <w:rsid w:val="00C82052"/>
    <w:rsid w:val="00CA08BF"/>
    <w:rsid w:val="00CB65F1"/>
    <w:rsid w:val="00CD11A3"/>
    <w:rsid w:val="00CD3D29"/>
    <w:rsid w:val="00CE348E"/>
    <w:rsid w:val="00CF5500"/>
    <w:rsid w:val="00CF744A"/>
    <w:rsid w:val="00D42942"/>
    <w:rsid w:val="00D53F39"/>
    <w:rsid w:val="00D75F3F"/>
    <w:rsid w:val="00D83221"/>
    <w:rsid w:val="00D834DD"/>
    <w:rsid w:val="00DB720C"/>
    <w:rsid w:val="00DC188C"/>
    <w:rsid w:val="00DE40D2"/>
    <w:rsid w:val="00DF3EFD"/>
    <w:rsid w:val="00DF5A33"/>
    <w:rsid w:val="00E1521C"/>
    <w:rsid w:val="00E17383"/>
    <w:rsid w:val="00E2404C"/>
    <w:rsid w:val="00E374AD"/>
    <w:rsid w:val="00E402D1"/>
    <w:rsid w:val="00E415AD"/>
    <w:rsid w:val="00E53C82"/>
    <w:rsid w:val="00E62EE2"/>
    <w:rsid w:val="00E6554E"/>
    <w:rsid w:val="00E661E1"/>
    <w:rsid w:val="00E81305"/>
    <w:rsid w:val="00E83FCA"/>
    <w:rsid w:val="00E873B9"/>
    <w:rsid w:val="00E91FCD"/>
    <w:rsid w:val="00EC26E3"/>
    <w:rsid w:val="00EC7BAB"/>
    <w:rsid w:val="00ED14DE"/>
    <w:rsid w:val="00ED3C33"/>
    <w:rsid w:val="00EE0E5F"/>
    <w:rsid w:val="00EE2D7F"/>
    <w:rsid w:val="00EE31A1"/>
    <w:rsid w:val="00EE3CF4"/>
    <w:rsid w:val="00F13097"/>
    <w:rsid w:val="00F36BD1"/>
    <w:rsid w:val="00F4426A"/>
    <w:rsid w:val="00F506AB"/>
    <w:rsid w:val="00F52169"/>
    <w:rsid w:val="00F55882"/>
    <w:rsid w:val="00FA4FAD"/>
    <w:rsid w:val="00FA6605"/>
    <w:rsid w:val="00FB496C"/>
    <w:rsid w:val="00FB4B78"/>
    <w:rsid w:val="00FD440B"/>
    <w:rsid w:val="00FD543E"/>
    <w:rsid w:val="00FE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F829BDD"/>
  <w15:docId w15:val="{B1E3CB01-5455-4366-9AF8-FC24261A7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051A2"/>
    <w:pPr>
      <w:ind w:left="708"/>
    </w:pPr>
  </w:style>
  <w:style w:type="paragraph" w:styleId="Cabealho">
    <w:name w:val="header"/>
    <w:basedOn w:val="Normal"/>
    <w:link w:val="CabealhoChar"/>
    <w:uiPriority w:val="99"/>
    <w:unhideWhenUsed/>
    <w:rsid w:val="00420E39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420E39"/>
    <w:rPr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420E39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420E39"/>
    <w:rPr>
      <w:lang w:val="en-US" w:eastAsia="en-US"/>
    </w:rPr>
  </w:style>
  <w:style w:type="character" w:styleId="Refdecomentrio">
    <w:name w:val="annotation reference"/>
    <w:uiPriority w:val="99"/>
    <w:semiHidden/>
    <w:unhideWhenUsed/>
    <w:rsid w:val="001E40B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E40B8"/>
  </w:style>
  <w:style w:type="character" w:customStyle="1" w:styleId="TextodecomentrioChar">
    <w:name w:val="Texto de comentário Char"/>
    <w:link w:val="Textodecomentrio"/>
    <w:uiPriority w:val="99"/>
    <w:semiHidden/>
    <w:rsid w:val="001E40B8"/>
    <w:rPr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E40B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1E40B8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E40B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1E40B8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uiPriority w:val="99"/>
    <w:unhideWhenUsed/>
    <w:rsid w:val="00595890"/>
    <w:rPr>
      <w:color w:val="0000FF"/>
      <w:u w:val="single"/>
    </w:rPr>
  </w:style>
  <w:style w:type="table" w:styleId="Tabelacomgrade">
    <w:name w:val="Table Grid"/>
    <w:basedOn w:val="Tabelanormal"/>
    <w:uiPriority w:val="59"/>
    <w:rsid w:val="007D7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customStyle="1" w:styleId="Default">
    <w:name w:val="Default"/>
    <w:rsid w:val="006500FF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getex.bnu@contato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CF289C-46C0-45E7-8B37-444CEA120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27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23</CharactersWithSpaces>
  <SharedDoc>false</SharedDoc>
  <HLinks>
    <vt:vector size="6" baseType="variant">
      <vt:variant>
        <vt:i4>3407901</vt:i4>
      </vt:variant>
      <vt:variant>
        <vt:i4>0</vt:i4>
      </vt:variant>
      <vt:variant>
        <vt:i4>0</vt:i4>
      </vt:variant>
      <vt:variant>
        <vt:i4>5</vt:i4>
      </vt:variant>
      <vt:variant>
        <vt:lpwstr>mailto:pgetex.bnu@contato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bvalle</dc:creator>
  <cp:lastModifiedBy>Cintia Marangoni</cp:lastModifiedBy>
  <cp:revision>4</cp:revision>
  <cp:lastPrinted>2019-09-04T20:38:00Z</cp:lastPrinted>
  <dcterms:created xsi:type="dcterms:W3CDTF">2019-12-20T13:36:00Z</dcterms:created>
  <dcterms:modified xsi:type="dcterms:W3CDTF">2019-12-20T13:43:00Z</dcterms:modified>
</cp:coreProperties>
</file>